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4799E" w14:textId="77777777" w:rsidR="00686ECC" w:rsidRDefault="00686ECC">
      <w:pPr>
        <w:pStyle w:val="Title"/>
      </w:pPr>
      <w:r>
        <w:rPr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 wp14:anchorId="4FA09456" wp14:editId="5E677D68">
            <wp:simplePos x="0" y="0"/>
            <wp:positionH relativeFrom="margin">
              <wp:posOffset>3810</wp:posOffset>
            </wp:positionH>
            <wp:positionV relativeFrom="margin">
              <wp:posOffset>-167640</wp:posOffset>
            </wp:positionV>
            <wp:extent cx="1732280" cy="752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udent Life Logo.eps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A6B75" w14:textId="77777777" w:rsidR="00686ECC" w:rsidRPr="00EB3018" w:rsidRDefault="00686ECC">
      <w:pPr>
        <w:pStyle w:val="Title"/>
        <w:rPr>
          <w:sz w:val="18"/>
          <w:szCs w:val="18"/>
        </w:rPr>
      </w:pPr>
    </w:p>
    <w:p w14:paraId="30691ECD" w14:textId="77777777" w:rsidR="00FC2792" w:rsidRDefault="000E0B5B">
      <w:pPr>
        <w:pStyle w:val="Title"/>
      </w:pPr>
      <w:r>
        <w:t>IGM</w:t>
      </w:r>
      <w:r w:rsidR="0006129C">
        <w:t xml:space="preserve"> </w:t>
      </w:r>
      <w:r w:rsidR="002C4A1F">
        <w:t>MEETING MINUTES</w:t>
      </w:r>
    </w:p>
    <w:p w14:paraId="4BCF7A43" w14:textId="77777777" w:rsidR="008372BD" w:rsidRDefault="0006129C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  <w:r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This form must be completed and </w:t>
      </w:r>
      <w:r w:rsidR="008372BD" w:rsidRP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>uploaded to your Club's Fil</w:t>
      </w:r>
      <w:r w:rsid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es on the Student Portal at the </w:t>
      </w:r>
      <w:r w:rsidR="008372BD" w:rsidRP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conclusion of </w:t>
      </w:r>
      <w:r w:rsidR="00C8146B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 xml:space="preserve">the </w:t>
      </w:r>
      <w:r w:rsidR="000E0B5B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>IGM</w:t>
      </w:r>
      <w:r w:rsidR="008372BD" w:rsidRPr="008372BD"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  <w:t>.</w:t>
      </w:r>
    </w:p>
    <w:p w14:paraId="71923A5F" w14:textId="77777777" w:rsidR="00C41426" w:rsidRDefault="00C41426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</w:p>
    <w:tbl>
      <w:tblPr>
        <w:tblStyle w:val="TableGrid"/>
        <w:tblpPr w:leftFromText="180" w:rightFromText="180" w:vertAnchor="text" w:horzAnchor="margin" w:tblpY="6"/>
        <w:tblW w:w="0" w:type="auto"/>
        <w:tblLook w:val="04A0" w:firstRow="1" w:lastRow="0" w:firstColumn="1" w:lastColumn="0" w:noHBand="0" w:noVBand="1"/>
      </w:tblPr>
      <w:tblGrid>
        <w:gridCol w:w="9586"/>
      </w:tblGrid>
      <w:tr w:rsidR="00C41426" w14:paraId="655A3704" w14:textId="77777777" w:rsidTr="00C41426">
        <w:trPr>
          <w:trHeight w:val="337"/>
        </w:trPr>
        <w:tc>
          <w:tcPr>
            <w:tcW w:w="9586" w:type="dxa"/>
          </w:tcPr>
          <w:p w14:paraId="11D64D25" w14:textId="77777777" w:rsidR="00C41426" w:rsidRPr="00EB3018" w:rsidRDefault="00C41426" w:rsidP="00C41426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CLUB NAME</w:t>
            </w:r>
          </w:p>
        </w:tc>
      </w:tr>
      <w:tr w:rsidR="00C41426" w14:paraId="28FAFCB3" w14:textId="77777777" w:rsidTr="00C41426">
        <w:trPr>
          <w:trHeight w:val="345"/>
        </w:trPr>
        <w:tc>
          <w:tcPr>
            <w:tcW w:w="9586" w:type="dxa"/>
          </w:tcPr>
          <w:p w14:paraId="50FD8598" w14:textId="77777777" w:rsidR="00C41426" w:rsidRPr="00C41426" w:rsidRDefault="00C41426" w:rsidP="00C41426">
            <w:pPr>
              <w:pStyle w:val="Body2"/>
              <w:rPr>
                <w:lang w:val="fr-FR"/>
              </w:rPr>
            </w:pPr>
          </w:p>
        </w:tc>
      </w:tr>
    </w:tbl>
    <w:p w14:paraId="3FBD28C2" w14:textId="77777777" w:rsidR="00C41426" w:rsidRDefault="00C41426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6"/>
        <w:gridCol w:w="2397"/>
        <w:gridCol w:w="4793"/>
      </w:tblGrid>
      <w:tr w:rsidR="00174E32" w:rsidRPr="00563D85" w14:paraId="3AE12AB0" w14:textId="77777777" w:rsidTr="002B1F8E">
        <w:tc>
          <w:tcPr>
            <w:tcW w:w="9586" w:type="dxa"/>
            <w:gridSpan w:val="3"/>
          </w:tcPr>
          <w:p w14:paraId="56D16A20" w14:textId="77777777" w:rsidR="00174E32" w:rsidRPr="00563D85" w:rsidRDefault="00174E32" w:rsidP="002B1F8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 xml:space="preserve">Club Category - </w:t>
            </w:r>
            <w:r w:rsidRPr="00076A40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>Please select</w:t>
            </w:r>
            <w:r w:rsidRPr="00076A40">
              <w:rPr>
                <w:rFonts w:asciiTheme="majorHAnsi" w:hAnsiTheme="majorHAnsi" w:cstheme="majorHAnsi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</w:t>
            </w:r>
            <w:r w:rsidRPr="00076A40">
              <w:rPr>
                <w:rFonts w:asciiTheme="majorHAnsi" w:hAnsiTheme="majorHAnsi" w:cstheme="majorHAnsi"/>
                <w:bCs w:val="0"/>
                <w:i/>
                <w:color w:val="000000"/>
                <w:sz w:val="16"/>
                <w:szCs w:val="14"/>
                <w:u w:val="single"/>
                <w:lang w:val="en-AU"/>
              </w:rPr>
              <w:t>one</w:t>
            </w:r>
            <w:r w:rsidRPr="00076A40">
              <w:rPr>
                <w:rFonts w:asciiTheme="majorHAnsi" w:hAnsiTheme="majorHAnsi" w:cstheme="majorHAnsi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</w:t>
            </w:r>
            <w:r w:rsidRPr="00076A40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>category</w:t>
            </w:r>
            <w:r w:rsidRPr="00563D85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that defines your club as per Swinburne Student Life Club Registration Policy – 10.0 Notes</w:t>
            </w:r>
          </w:p>
        </w:tc>
      </w:tr>
      <w:tr w:rsidR="00174E32" w14:paraId="0C4E71A6" w14:textId="77777777" w:rsidTr="002B1F8E">
        <w:tc>
          <w:tcPr>
            <w:tcW w:w="4793" w:type="dxa"/>
            <w:gridSpan w:val="2"/>
            <w:vAlign w:val="center"/>
          </w:tcPr>
          <w:p w14:paraId="6B2F6C57" w14:textId="77777777" w:rsidR="00174E32" w:rsidRDefault="00174E32" w:rsidP="002B1F8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General</w:t>
            </w:r>
          </w:p>
        </w:tc>
        <w:tc>
          <w:tcPr>
            <w:tcW w:w="4793" w:type="dxa"/>
            <w:vAlign w:val="center"/>
          </w:tcPr>
          <w:p w14:paraId="155C2D9C" w14:textId="77777777" w:rsidR="00174E32" w:rsidRDefault="00174E32" w:rsidP="002B1F8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port</w:t>
            </w:r>
          </w:p>
        </w:tc>
      </w:tr>
      <w:tr w:rsidR="00174E32" w:rsidRPr="00664E77" w14:paraId="7E721AE0" w14:textId="77777777" w:rsidTr="002B1F8E">
        <w:tc>
          <w:tcPr>
            <w:tcW w:w="2396" w:type="dxa"/>
          </w:tcPr>
          <w:p w14:paraId="386A94B8" w14:textId="77777777" w:rsidR="00174E32" w:rsidRPr="00664E77" w:rsidRDefault="00CF5430" w:rsidP="002B1F8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7081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 w:rsidRPr="00664E77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 w:rsidRPr="00664E77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Academic </w:t>
            </w:r>
          </w:p>
          <w:p w14:paraId="6BD81F26" w14:textId="77777777" w:rsidR="00174E32" w:rsidRDefault="00CF5430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35885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 w:rsidRPr="00664E77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Cultural </w:t>
            </w:r>
          </w:p>
          <w:p w14:paraId="5D2FD982" w14:textId="77777777" w:rsidR="00174E32" w:rsidRDefault="00CF5430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3307973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☒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Spiritual </w:t>
            </w:r>
          </w:p>
        </w:tc>
        <w:tc>
          <w:tcPr>
            <w:tcW w:w="2397" w:type="dxa"/>
          </w:tcPr>
          <w:p w14:paraId="0FB82EDD" w14:textId="77777777" w:rsidR="00174E32" w:rsidRDefault="00CF5430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124888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Social </w:t>
            </w:r>
          </w:p>
          <w:p w14:paraId="27EA9793" w14:textId="77777777" w:rsidR="00174E32" w:rsidRDefault="00CF5430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83715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>Social Justice</w:t>
            </w:r>
          </w:p>
          <w:p w14:paraId="6DC59A39" w14:textId="77777777" w:rsidR="00174E32" w:rsidRPr="00664E77" w:rsidRDefault="00CF5430" w:rsidP="002B1F8E">
            <w:pPr>
              <w:pStyle w:val="Body2"/>
              <w:rPr>
                <w:lang w:val="fr-FR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171018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 w:rsidRPr="00664E77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>Political</w:t>
            </w:r>
          </w:p>
        </w:tc>
        <w:tc>
          <w:tcPr>
            <w:tcW w:w="4793" w:type="dxa"/>
          </w:tcPr>
          <w:p w14:paraId="50BA62E9" w14:textId="77777777" w:rsidR="00174E32" w:rsidRDefault="00CF5430" w:rsidP="002B1F8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53639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 w:rsidRPr="00664E77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>Recreational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 </w:t>
            </w:r>
          </w:p>
          <w:p w14:paraId="19715532" w14:textId="77777777" w:rsidR="00174E32" w:rsidRPr="00664E77" w:rsidRDefault="00174E32" w:rsidP="002B1F8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720"/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(I</w:t>
            </w:r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ns</w:t>
            </w:r>
            <w:r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>tructional groups, social teams</w:t>
            </w:r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 xml:space="preserve">)  </w:t>
            </w:r>
          </w:p>
          <w:p w14:paraId="2BDE1CC2" w14:textId="77777777" w:rsidR="00174E32" w:rsidRDefault="00CF5430" w:rsidP="002B1F8E">
            <w:pPr>
              <w:pStyle w:val="Body2"/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</w:pPr>
            <w:sdt>
              <w:sdtPr>
                <w:rPr>
                  <w:rFonts w:asciiTheme="majorHAnsi" w:hAnsiTheme="majorHAnsi" w:cstheme="majorHAnsi"/>
                  <w:sz w:val="22"/>
                  <w:szCs w:val="14"/>
                  <w:lang w:val="en-AU"/>
                </w:rPr>
                <w:id w:val="-65306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E32" w:rsidRPr="00664E77">
                  <w:rPr>
                    <w:rFonts w:ascii="MS Gothic" w:eastAsia="MS Gothic" w:hAnsi="MS Gothic" w:cstheme="majorHAnsi" w:hint="eastAsia"/>
                    <w:sz w:val="22"/>
                    <w:szCs w:val="14"/>
                    <w:lang w:val="en-AU"/>
                  </w:rPr>
                  <w:t>☐</w:t>
                </w:r>
              </w:sdtContent>
            </w:sdt>
            <w:r w:rsidR="00174E32">
              <w:rPr>
                <w:rFonts w:asciiTheme="majorHAnsi" w:hAnsiTheme="majorHAnsi" w:cstheme="majorHAnsi"/>
                <w:sz w:val="22"/>
                <w:szCs w:val="14"/>
                <w:lang w:val="en-AU"/>
              </w:rPr>
              <w:t xml:space="preserve"> </w:t>
            </w:r>
            <w:r w:rsidR="00174E32">
              <w:rPr>
                <w:rFonts w:asciiTheme="majorHAnsi" w:hAnsiTheme="majorHAnsi" w:cstheme="majorHAnsi"/>
                <w:i/>
                <w:sz w:val="22"/>
                <w:szCs w:val="14"/>
                <w:lang w:val="en-AU"/>
              </w:rPr>
              <w:t xml:space="preserve">Competitive </w:t>
            </w:r>
          </w:p>
          <w:p w14:paraId="0301FDCC" w14:textId="77777777" w:rsidR="00174E32" w:rsidRPr="00664E77" w:rsidRDefault="00174E32" w:rsidP="002B1F8E">
            <w:pPr>
              <w:pStyle w:val="Body2"/>
              <w:ind w:left="720"/>
              <w:rPr>
                <w:lang w:val="fr-FR"/>
              </w:rPr>
            </w:pPr>
            <w:r w:rsidRPr="00664E77">
              <w:rPr>
                <w:rFonts w:asciiTheme="majorHAnsi" w:hAnsiTheme="majorHAnsi" w:cstheme="majorHAnsi"/>
                <w:i/>
                <w:sz w:val="18"/>
                <w:szCs w:val="14"/>
                <w:lang w:val="en-AU"/>
              </w:rPr>
              <w:t xml:space="preserve">(Competes regularly in an approved competition, will attend UniSport nationals)  </w:t>
            </w:r>
          </w:p>
        </w:tc>
      </w:tr>
    </w:tbl>
    <w:tbl>
      <w:tblPr>
        <w:tblStyle w:val="TableGrid"/>
        <w:tblpPr w:leftFromText="180" w:rightFromText="180" w:vertAnchor="text" w:horzAnchor="margin" w:tblpY="557"/>
        <w:tblW w:w="9634" w:type="dxa"/>
        <w:tblLook w:val="04A0" w:firstRow="1" w:lastRow="0" w:firstColumn="1" w:lastColumn="0" w:noHBand="0" w:noVBand="1"/>
      </w:tblPr>
      <w:tblGrid>
        <w:gridCol w:w="3681"/>
        <w:gridCol w:w="5953"/>
      </w:tblGrid>
      <w:tr w:rsidR="00B20F47" w:rsidRPr="00EB3018" w14:paraId="4F732C68" w14:textId="77777777" w:rsidTr="00B20F47">
        <w:trPr>
          <w:trHeight w:val="411"/>
        </w:trPr>
        <w:tc>
          <w:tcPr>
            <w:tcW w:w="9634" w:type="dxa"/>
            <w:gridSpan w:val="2"/>
          </w:tcPr>
          <w:p w14:paraId="7A7E042D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 xml:space="preserve">DEtails – </w:t>
            </w:r>
            <w:r w:rsidRPr="00563D85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please ensure all information below is correct and accurate. You AGM </w:t>
            </w:r>
            <w:r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will </w:t>
            </w:r>
            <w:r w:rsidRPr="00563D85">
              <w:rPr>
                <w:rFonts w:asciiTheme="majorHAnsi" w:hAnsiTheme="majorHAnsi" w:cstheme="majorHAnsi"/>
                <w:b w:val="0"/>
                <w:bCs w:val="0"/>
                <w:i/>
                <w:color w:val="000000"/>
                <w:sz w:val="16"/>
                <w:szCs w:val="14"/>
                <w:lang w:val="en-AU"/>
              </w:rPr>
              <w:t xml:space="preserve"> not be accepted if this information is incorrect</w:t>
            </w:r>
          </w:p>
        </w:tc>
      </w:tr>
      <w:tr w:rsidR="00B20F47" w:rsidRPr="00EB3018" w14:paraId="08F7199F" w14:textId="77777777" w:rsidTr="00B20F47">
        <w:trPr>
          <w:trHeight w:val="414"/>
        </w:trPr>
        <w:tc>
          <w:tcPr>
            <w:tcW w:w="3681" w:type="dxa"/>
          </w:tcPr>
          <w:p w14:paraId="107B6794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5953" w:type="dxa"/>
          </w:tcPr>
          <w:p w14:paraId="69414B6A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  <w:tr w:rsidR="00B20F47" w:rsidRPr="00EB3018" w14:paraId="02273E43" w14:textId="77777777" w:rsidTr="00B20F47">
        <w:trPr>
          <w:trHeight w:val="414"/>
        </w:trPr>
        <w:tc>
          <w:tcPr>
            <w:tcW w:w="3681" w:type="dxa"/>
          </w:tcPr>
          <w:p w14:paraId="0A9EA2C3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location/room number</w:t>
            </w:r>
          </w:p>
        </w:tc>
        <w:tc>
          <w:tcPr>
            <w:tcW w:w="5953" w:type="dxa"/>
          </w:tcPr>
          <w:p w14:paraId="02D6B696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  <w:tr w:rsidR="00B20F47" w:rsidRPr="00EB3018" w14:paraId="678C337A" w14:textId="77777777" w:rsidTr="00B20F47">
        <w:trPr>
          <w:trHeight w:val="414"/>
        </w:trPr>
        <w:tc>
          <w:tcPr>
            <w:tcW w:w="3681" w:type="dxa"/>
          </w:tcPr>
          <w:p w14:paraId="368C326F" w14:textId="77777777" w:rsidR="00B20F47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TOTAL NUMBER OF ELIGIBLE CLUB MEMBERS</w:t>
            </w:r>
          </w:p>
          <w:p w14:paraId="3B77AF9A" w14:textId="77777777" w:rsidR="00B20F47" w:rsidRPr="00993FBE" w:rsidRDefault="00B20F47" w:rsidP="00B20F47">
            <w:pPr>
              <w:pStyle w:val="Body2"/>
              <w:jc w:val="right"/>
              <w:rPr>
                <w:rFonts w:asciiTheme="majorHAnsi" w:hAnsiTheme="majorHAnsi" w:cstheme="majorHAnsi"/>
                <w:sz w:val="14"/>
                <w:szCs w:val="14"/>
                <w:lang w:val="en-AU"/>
              </w:rPr>
            </w:pPr>
            <w:r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 xml:space="preserve">Total number of student members. </w:t>
            </w:r>
            <w:r w:rsidRPr="00993FBE"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>The Student Portal can provide this information.</w:t>
            </w:r>
          </w:p>
        </w:tc>
        <w:tc>
          <w:tcPr>
            <w:tcW w:w="5953" w:type="dxa"/>
          </w:tcPr>
          <w:p w14:paraId="79986CA0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  <w:tr w:rsidR="00B20F47" w:rsidRPr="00EB3018" w14:paraId="0E8A6D6E" w14:textId="77777777" w:rsidTr="00B20F47">
        <w:trPr>
          <w:trHeight w:val="414"/>
        </w:trPr>
        <w:tc>
          <w:tcPr>
            <w:tcW w:w="3681" w:type="dxa"/>
          </w:tcPr>
          <w:p w14:paraId="089FCB2E" w14:textId="77777777" w:rsidR="00B20F47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TOTAL NUMBER OF ELIGIBLE CLUB MEMBERS IN ATTENDANCE</w:t>
            </w:r>
          </w:p>
        </w:tc>
        <w:tc>
          <w:tcPr>
            <w:tcW w:w="5953" w:type="dxa"/>
          </w:tcPr>
          <w:p w14:paraId="754260D9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  <w:tr w:rsidR="00B20F47" w:rsidRPr="00EB3018" w14:paraId="4FE4BD87" w14:textId="77777777" w:rsidTr="00B20F47">
        <w:trPr>
          <w:trHeight w:val="414"/>
        </w:trPr>
        <w:tc>
          <w:tcPr>
            <w:tcW w:w="3681" w:type="dxa"/>
          </w:tcPr>
          <w:p w14:paraId="6F94CD87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 xml:space="preserve">TOTAL NUMBER OF ELIGIBLE CLUB MEMBERS </w:t>
            </w: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REMOTE VOTING</w:t>
            </w:r>
          </w:p>
        </w:tc>
        <w:tc>
          <w:tcPr>
            <w:tcW w:w="5953" w:type="dxa"/>
          </w:tcPr>
          <w:p w14:paraId="3A9DB991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  <w:tr w:rsidR="00B20F47" w:rsidRPr="00EB3018" w14:paraId="5B2E2ABC" w14:textId="77777777" w:rsidTr="00B20F47">
        <w:trPr>
          <w:trHeight w:val="414"/>
        </w:trPr>
        <w:tc>
          <w:tcPr>
            <w:tcW w:w="3681" w:type="dxa"/>
          </w:tcPr>
          <w:p w14:paraId="1547B352" w14:textId="77777777" w:rsidR="00B20F47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  <w:r w:rsidRPr="00EB3018"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>QUORUM PRESENT</w:t>
            </w: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  <w:t xml:space="preserve"> (y/n)</w:t>
            </w:r>
          </w:p>
        </w:tc>
        <w:tc>
          <w:tcPr>
            <w:tcW w:w="5953" w:type="dxa"/>
          </w:tcPr>
          <w:p w14:paraId="7AB70B01" w14:textId="77777777" w:rsidR="00B20F47" w:rsidRPr="00EB3018" w:rsidRDefault="00B20F47" w:rsidP="00B20F47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2"/>
                <w:szCs w:val="22"/>
              </w:rPr>
            </w:pPr>
          </w:p>
        </w:tc>
      </w:tr>
    </w:tbl>
    <w:p w14:paraId="152A546D" w14:textId="77777777" w:rsidR="00174E32" w:rsidRDefault="00174E32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</w:p>
    <w:p w14:paraId="54FF043C" w14:textId="77777777" w:rsidR="00C41426" w:rsidRDefault="00C41426" w:rsidP="008372B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81A19"/>
          <w:sz w:val="22"/>
          <w:szCs w:val="22"/>
          <w:lang w:val="en-AU" w:eastAsia="en-GB"/>
        </w:rPr>
      </w:pPr>
      <w:bookmarkStart w:id="0" w:name="_GoBack"/>
      <w:bookmarkEnd w:id="0"/>
    </w:p>
    <w:p w14:paraId="56525B85" w14:textId="77777777" w:rsidR="0006129C" w:rsidRDefault="0006129C" w:rsidP="0006129C">
      <w:pPr>
        <w:pStyle w:val="Body2"/>
        <w:rPr>
          <w:lang w:val="fr-FR"/>
        </w:rPr>
      </w:pPr>
    </w:p>
    <w:p w14:paraId="308DE279" w14:textId="77777777" w:rsidR="00624EBA" w:rsidRPr="00624EBA" w:rsidRDefault="00624EBA" w:rsidP="00EB3018">
      <w:pPr>
        <w:pStyle w:val="Heading"/>
        <w:tabs>
          <w:tab w:val="left" w:pos="3402"/>
        </w:tabs>
        <w:jc w:val="left"/>
        <w:rPr>
          <w:rFonts w:ascii="Open Sans" w:hAnsi="Open Sans" w:cs="Open Sans"/>
          <w:b w:val="0"/>
          <w:bCs w:val="0"/>
          <w:caps/>
          <w:color w:val="000000"/>
        </w:rPr>
      </w:pPr>
      <w:r w:rsidRPr="00624EBA">
        <w:rPr>
          <w:rFonts w:ascii="Open Sans" w:hAnsi="Open Sans" w:cs="Open Sans"/>
          <w:b w:val="0"/>
          <w:bCs w:val="0"/>
          <w:caps/>
          <w:color w:val="000000"/>
        </w:rPr>
        <w:t>NEW COMMITTEE</w:t>
      </w:r>
      <w:r>
        <w:rPr>
          <w:rFonts w:ascii="Open Sans" w:hAnsi="Open Sans" w:cs="Open Sans"/>
          <w:b w:val="0"/>
          <w:bCs w:val="0"/>
          <w:caps/>
          <w:color w:val="000000"/>
        </w:rPr>
        <w:t xml:space="preserve"> VOTES</w:t>
      </w:r>
    </w:p>
    <w:p w14:paraId="4E35F7AD" w14:textId="77777777" w:rsidR="008372BD" w:rsidRDefault="008372BD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  <w:r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CLUB PRESIDENT NOMINATIONS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8372BD" w:rsidRPr="008372BD" w14:paraId="77911712" w14:textId="77777777" w:rsidTr="008372BD">
        <w:trPr>
          <w:trHeight w:val="405"/>
        </w:trPr>
        <w:tc>
          <w:tcPr>
            <w:tcW w:w="6727" w:type="dxa"/>
          </w:tcPr>
          <w:p w14:paraId="076B78C6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4104FE00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8372BD" w:rsidRPr="008372BD" w14:paraId="5D3A0AF2" w14:textId="77777777" w:rsidTr="008372BD">
        <w:trPr>
          <w:trHeight w:val="624"/>
        </w:trPr>
        <w:tc>
          <w:tcPr>
            <w:tcW w:w="6727" w:type="dxa"/>
          </w:tcPr>
          <w:p w14:paraId="142EFBE9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6982E28C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8372BD" w:rsidRPr="008372BD" w14:paraId="67B5D989" w14:textId="77777777" w:rsidTr="008372BD">
        <w:trPr>
          <w:trHeight w:val="716"/>
        </w:trPr>
        <w:tc>
          <w:tcPr>
            <w:tcW w:w="6727" w:type="dxa"/>
          </w:tcPr>
          <w:p w14:paraId="16C2C9F2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49CA0F32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8372BD" w:rsidRPr="008372BD" w14:paraId="40FAC1F5" w14:textId="77777777" w:rsidTr="008372BD">
        <w:trPr>
          <w:trHeight w:val="689"/>
        </w:trPr>
        <w:tc>
          <w:tcPr>
            <w:tcW w:w="6727" w:type="dxa"/>
          </w:tcPr>
          <w:p w14:paraId="46675DF2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68BEC74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8372BD" w:rsidRPr="008372BD" w14:paraId="0AC34950" w14:textId="77777777" w:rsidTr="008372BD">
        <w:trPr>
          <w:trHeight w:val="689"/>
        </w:trPr>
        <w:tc>
          <w:tcPr>
            <w:tcW w:w="6727" w:type="dxa"/>
          </w:tcPr>
          <w:p w14:paraId="6EEFA719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7AEA54C7" w14:textId="77777777" w:rsidR="008372BD" w:rsidRPr="008372BD" w:rsidRDefault="008372BD" w:rsidP="008372BD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00E02EA6" w14:textId="77777777" w:rsidR="008372BD" w:rsidRPr="008372BD" w:rsidRDefault="008372BD" w:rsidP="008372BD">
      <w:pPr>
        <w:pStyle w:val="Body2"/>
        <w:rPr>
          <w:rFonts w:asciiTheme="majorHAnsi" w:hAnsiTheme="majorHAnsi" w:cstheme="majorHAnsi"/>
          <w:lang w:val="fr-FR"/>
        </w:rPr>
      </w:pPr>
    </w:p>
    <w:p w14:paraId="336A4CB4" w14:textId="77777777" w:rsidR="008372BD" w:rsidRPr="008372BD" w:rsidRDefault="00624EBA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  <w:r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cLUB SECRETARY NOMI</w:t>
      </w:r>
      <w:r w:rsidR="0006129C"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N</w:t>
      </w:r>
      <w:r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  <w:t>ATIONS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13166091" w14:textId="77777777" w:rsidTr="00EF3E4E">
        <w:trPr>
          <w:trHeight w:val="405"/>
        </w:trPr>
        <w:tc>
          <w:tcPr>
            <w:tcW w:w="6727" w:type="dxa"/>
          </w:tcPr>
          <w:p w14:paraId="100D6A4A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6DB35024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2112C4C8" w14:textId="77777777" w:rsidTr="00EF3E4E">
        <w:trPr>
          <w:trHeight w:val="624"/>
        </w:trPr>
        <w:tc>
          <w:tcPr>
            <w:tcW w:w="6727" w:type="dxa"/>
          </w:tcPr>
          <w:p w14:paraId="5C8350B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34BBBB7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1366D5EF" w14:textId="77777777" w:rsidTr="00EF3E4E">
        <w:trPr>
          <w:trHeight w:val="716"/>
        </w:trPr>
        <w:tc>
          <w:tcPr>
            <w:tcW w:w="6727" w:type="dxa"/>
          </w:tcPr>
          <w:p w14:paraId="6813E141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5DB5681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0775583B" w14:textId="77777777" w:rsidTr="00EF3E4E">
        <w:trPr>
          <w:trHeight w:val="689"/>
        </w:trPr>
        <w:tc>
          <w:tcPr>
            <w:tcW w:w="6727" w:type="dxa"/>
          </w:tcPr>
          <w:p w14:paraId="6B29DF4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406896F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2583812F" w14:textId="77777777" w:rsidTr="00EF3E4E">
        <w:trPr>
          <w:trHeight w:val="689"/>
        </w:trPr>
        <w:tc>
          <w:tcPr>
            <w:tcW w:w="6727" w:type="dxa"/>
          </w:tcPr>
          <w:p w14:paraId="3BC68DA0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4B3403D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40FF9F26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29893BB0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 w:rsidRPr="00624EBA">
        <w:rPr>
          <w:rFonts w:asciiTheme="majorHAnsi" w:hAnsiTheme="majorHAnsi" w:cstheme="majorHAnsi"/>
          <w:lang w:val="fr-FR"/>
        </w:rPr>
        <w:t>CLUB TREASURER NOMIATIONS</w:t>
      </w:r>
    </w:p>
    <w:p w14:paraId="10C3A256" w14:textId="77777777" w:rsidR="00624EBA" w:rsidRPr="00624EBA" w:rsidRDefault="00624EBA" w:rsidP="00624EBA">
      <w:pPr>
        <w:pStyle w:val="Body2"/>
        <w:rPr>
          <w:rFonts w:asciiTheme="majorHAnsi" w:hAnsiTheme="majorHAnsi" w:cstheme="majorHAnsi"/>
          <w:sz w:val="16"/>
          <w:szCs w:val="16"/>
          <w:lang w:val="fr-FR"/>
        </w:rPr>
      </w:pP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5A3D0E0C" w14:textId="77777777" w:rsidTr="00624EBA">
        <w:trPr>
          <w:trHeight w:val="405"/>
        </w:trPr>
        <w:tc>
          <w:tcPr>
            <w:tcW w:w="6727" w:type="dxa"/>
          </w:tcPr>
          <w:p w14:paraId="3C37771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36E0698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327AA666" w14:textId="77777777" w:rsidTr="00624EBA">
        <w:trPr>
          <w:trHeight w:val="624"/>
        </w:trPr>
        <w:tc>
          <w:tcPr>
            <w:tcW w:w="6727" w:type="dxa"/>
          </w:tcPr>
          <w:p w14:paraId="7350D06D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7E58DF47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111A9EDA" w14:textId="77777777" w:rsidTr="00624EBA">
        <w:trPr>
          <w:trHeight w:val="716"/>
        </w:trPr>
        <w:tc>
          <w:tcPr>
            <w:tcW w:w="6727" w:type="dxa"/>
          </w:tcPr>
          <w:p w14:paraId="264E576C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67C7ED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27B7C8D2" w14:textId="77777777" w:rsidTr="00624EBA">
        <w:trPr>
          <w:trHeight w:val="689"/>
        </w:trPr>
        <w:tc>
          <w:tcPr>
            <w:tcW w:w="6727" w:type="dxa"/>
          </w:tcPr>
          <w:p w14:paraId="454CD32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F4C933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53DCC92E" w14:textId="77777777" w:rsidTr="00624EBA">
        <w:trPr>
          <w:trHeight w:val="689"/>
        </w:trPr>
        <w:tc>
          <w:tcPr>
            <w:tcW w:w="6727" w:type="dxa"/>
          </w:tcPr>
          <w:p w14:paraId="509FEA18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1E47157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581EDADA" w14:textId="77777777" w:rsidR="008372BD" w:rsidRPr="008372BD" w:rsidRDefault="008372BD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</w:p>
    <w:p w14:paraId="32BEC1AD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ADDITIONAL COMMITTEE POSITION</w:t>
      </w:r>
      <w:r w:rsidRPr="00624EBA">
        <w:rPr>
          <w:rFonts w:asciiTheme="majorHAnsi" w:hAnsiTheme="majorHAnsi" w:cstheme="majorHAnsi"/>
          <w:lang w:val="fr-FR"/>
        </w:rPr>
        <w:t xml:space="preserve"> NOMI</w:t>
      </w:r>
      <w:r>
        <w:rPr>
          <w:rFonts w:asciiTheme="majorHAnsi" w:hAnsiTheme="majorHAnsi" w:cstheme="majorHAnsi"/>
          <w:lang w:val="fr-FR"/>
        </w:rPr>
        <w:t>N</w:t>
      </w:r>
      <w:r w:rsidRPr="00624EBA">
        <w:rPr>
          <w:rFonts w:asciiTheme="majorHAnsi" w:hAnsiTheme="majorHAnsi" w:cstheme="majorHAnsi"/>
          <w:lang w:val="fr-FR"/>
        </w:rPr>
        <w:t>ATIONS</w:t>
      </w:r>
    </w:p>
    <w:p w14:paraId="5B18D393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 xml:space="preserve">(Please Note : </w:t>
      </w:r>
      <w:r w:rsidRPr="00624EBA">
        <w:rPr>
          <w:rFonts w:asciiTheme="majorHAnsi" w:hAnsiTheme="majorHAnsi" w:cstheme="majorHAnsi"/>
          <w:i/>
          <w:lang w:val="fr-FR"/>
        </w:rPr>
        <w:t>General committee member</w:t>
      </w:r>
      <w:r>
        <w:rPr>
          <w:rFonts w:asciiTheme="majorHAnsi" w:hAnsiTheme="majorHAnsi" w:cstheme="majorHAnsi"/>
          <w:lang w:val="fr-FR"/>
        </w:rPr>
        <w:t xml:space="preserve"> is not a position).</w:t>
      </w:r>
    </w:p>
    <w:p w14:paraId="6279A46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6FA55391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TITLE : _________________________________________________________________________________________</w:t>
      </w: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1E5CADEE" w14:textId="77777777" w:rsidTr="00EF3E4E">
        <w:trPr>
          <w:trHeight w:val="405"/>
        </w:trPr>
        <w:tc>
          <w:tcPr>
            <w:tcW w:w="6727" w:type="dxa"/>
          </w:tcPr>
          <w:p w14:paraId="3483D27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402D2120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419A4EF3" w14:textId="77777777" w:rsidTr="00EF3E4E">
        <w:trPr>
          <w:trHeight w:val="624"/>
        </w:trPr>
        <w:tc>
          <w:tcPr>
            <w:tcW w:w="6727" w:type="dxa"/>
          </w:tcPr>
          <w:p w14:paraId="64894D1D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260409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358BE5CC" w14:textId="77777777" w:rsidTr="00EF3E4E">
        <w:trPr>
          <w:trHeight w:val="716"/>
        </w:trPr>
        <w:tc>
          <w:tcPr>
            <w:tcW w:w="6727" w:type="dxa"/>
          </w:tcPr>
          <w:p w14:paraId="57D38A4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696DD4DC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366CCBCD" w14:textId="77777777" w:rsidTr="00EF3E4E">
        <w:trPr>
          <w:trHeight w:val="689"/>
        </w:trPr>
        <w:tc>
          <w:tcPr>
            <w:tcW w:w="6727" w:type="dxa"/>
          </w:tcPr>
          <w:p w14:paraId="52FB8FD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17C9DE9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59D0F957" w14:textId="77777777" w:rsidTr="00EF3E4E">
        <w:trPr>
          <w:trHeight w:val="689"/>
        </w:trPr>
        <w:tc>
          <w:tcPr>
            <w:tcW w:w="6727" w:type="dxa"/>
          </w:tcPr>
          <w:p w14:paraId="06D350D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73D1FC82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40FA7105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62CEB4A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TITLE : _________________________________________________________________________________________</w:t>
      </w: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5BA052CC" w14:textId="77777777" w:rsidTr="00EF3E4E">
        <w:trPr>
          <w:trHeight w:val="405"/>
        </w:trPr>
        <w:tc>
          <w:tcPr>
            <w:tcW w:w="6727" w:type="dxa"/>
          </w:tcPr>
          <w:p w14:paraId="2EF5D48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27E6C85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16DA2B8A" w14:textId="77777777" w:rsidTr="00EF3E4E">
        <w:trPr>
          <w:trHeight w:val="624"/>
        </w:trPr>
        <w:tc>
          <w:tcPr>
            <w:tcW w:w="6727" w:type="dxa"/>
          </w:tcPr>
          <w:p w14:paraId="309547DC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69F27E0A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60BFD19B" w14:textId="77777777" w:rsidTr="00EF3E4E">
        <w:trPr>
          <w:trHeight w:val="716"/>
        </w:trPr>
        <w:tc>
          <w:tcPr>
            <w:tcW w:w="6727" w:type="dxa"/>
          </w:tcPr>
          <w:p w14:paraId="4AC501C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2E33047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520EBC3A" w14:textId="77777777" w:rsidTr="00EF3E4E">
        <w:trPr>
          <w:trHeight w:val="689"/>
        </w:trPr>
        <w:tc>
          <w:tcPr>
            <w:tcW w:w="6727" w:type="dxa"/>
          </w:tcPr>
          <w:p w14:paraId="39D921E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59F61EF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3F606995" w14:textId="77777777" w:rsidTr="00EF3E4E">
        <w:trPr>
          <w:trHeight w:val="689"/>
        </w:trPr>
        <w:tc>
          <w:tcPr>
            <w:tcW w:w="6727" w:type="dxa"/>
          </w:tcPr>
          <w:p w14:paraId="1A57D66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36C85B39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70BF44BB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74BC9E56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  <w:r>
        <w:rPr>
          <w:rFonts w:asciiTheme="majorHAnsi" w:hAnsiTheme="majorHAnsi" w:cstheme="majorHAnsi"/>
          <w:lang w:val="fr-FR"/>
        </w:rPr>
        <w:t>TITLE : _________________________________________________________________________________________</w:t>
      </w:r>
    </w:p>
    <w:tbl>
      <w:tblPr>
        <w:tblStyle w:val="TableGrid"/>
        <w:tblW w:w="9685" w:type="dxa"/>
        <w:tblInd w:w="-5" w:type="dxa"/>
        <w:tblLook w:val="04A0" w:firstRow="1" w:lastRow="0" w:firstColumn="1" w:lastColumn="0" w:noHBand="0" w:noVBand="1"/>
      </w:tblPr>
      <w:tblGrid>
        <w:gridCol w:w="6727"/>
        <w:gridCol w:w="2958"/>
      </w:tblGrid>
      <w:tr w:rsidR="00624EBA" w:rsidRPr="008372BD" w14:paraId="568BDAEE" w14:textId="77777777" w:rsidTr="00EF3E4E">
        <w:trPr>
          <w:trHeight w:val="405"/>
        </w:trPr>
        <w:tc>
          <w:tcPr>
            <w:tcW w:w="6727" w:type="dxa"/>
          </w:tcPr>
          <w:p w14:paraId="0313325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CANDIDATE NAME</w:t>
            </w:r>
          </w:p>
        </w:tc>
        <w:tc>
          <w:tcPr>
            <w:tcW w:w="2958" w:type="dxa"/>
          </w:tcPr>
          <w:p w14:paraId="128013F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8372BD">
              <w:rPr>
                <w:rFonts w:asciiTheme="majorHAnsi" w:hAnsiTheme="majorHAnsi" w:cstheme="majorHAnsi"/>
                <w:lang w:val="fr-FR"/>
              </w:rPr>
              <w:t>NUMBER OF VOTES</w:t>
            </w:r>
          </w:p>
        </w:tc>
      </w:tr>
      <w:tr w:rsidR="00624EBA" w:rsidRPr="008372BD" w14:paraId="67AC0029" w14:textId="77777777" w:rsidTr="00EF3E4E">
        <w:trPr>
          <w:trHeight w:val="624"/>
        </w:trPr>
        <w:tc>
          <w:tcPr>
            <w:tcW w:w="6727" w:type="dxa"/>
          </w:tcPr>
          <w:p w14:paraId="4E5ABD45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A1BCD9F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47B39497" w14:textId="77777777" w:rsidTr="00EF3E4E">
        <w:trPr>
          <w:trHeight w:val="716"/>
        </w:trPr>
        <w:tc>
          <w:tcPr>
            <w:tcW w:w="6727" w:type="dxa"/>
          </w:tcPr>
          <w:p w14:paraId="4C8F15F6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84A5BE1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4C6CDE0C" w14:textId="77777777" w:rsidTr="00EF3E4E">
        <w:trPr>
          <w:trHeight w:val="689"/>
        </w:trPr>
        <w:tc>
          <w:tcPr>
            <w:tcW w:w="6727" w:type="dxa"/>
          </w:tcPr>
          <w:p w14:paraId="4F583421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05D4B693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624EBA" w:rsidRPr="008372BD" w14:paraId="0EC1DDFD" w14:textId="77777777" w:rsidTr="00EF3E4E">
        <w:trPr>
          <w:trHeight w:val="689"/>
        </w:trPr>
        <w:tc>
          <w:tcPr>
            <w:tcW w:w="6727" w:type="dxa"/>
          </w:tcPr>
          <w:p w14:paraId="078F587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2958" w:type="dxa"/>
          </w:tcPr>
          <w:p w14:paraId="21427CFE" w14:textId="77777777" w:rsidR="00624EBA" w:rsidRPr="008372BD" w:rsidRDefault="00624EBA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3E6DF1D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1AE401DA" w14:textId="77777777" w:rsidR="00624EBA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3827D0E0" w14:textId="77777777" w:rsidR="00624EBA" w:rsidRPr="00624EBA" w:rsidRDefault="00624EBA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  <w:r w:rsidRPr="00624EBA">
        <w:rPr>
          <w:rFonts w:asciiTheme="minorHAnsi" w:hAnsiTheme="minorHAnsi" w:cstheme="minorHAnsi"/>
          <w:sz w:val="36"/>
          <w:szCs w:val="36"/>
          <w:lang w:val="fr-FR"/>
        </w:rPr>
        <w:t>ELECTED COMMITTEE MEMBERS</w:t>
      </w:r>
    </w:p>
    <w:p w14:paraId="6A85028E" w14:textId="77777777" w:rsidR="00624EBA" w:rsidRDefault="00E0220D" w:rsidP="00E022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</w:pP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>By providing your details below, the elected Committee Member dec</w:t>
      </w:r>
      <w:r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 xml:space="preserve">lares that they are a currently </w:t>
      </w: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>enrolled Swinburne University of Technology student, w</w:t>
      </w:r>
      <w:r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 xml:space="preserve">ho has been fairly elected by a quorum of club </w:t>
      </w: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 xml:space="preserve">members. The elected 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Committee Member</w:t>
      </w:r>
      <w:r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 xml:space="preserve"> declares that they will act in 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accordance with S</w:t>
      </w:r>
      <w:r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winburne Student Life Policies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>,</w:t>
      </w:r>
      <w:r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 xml:space="preserve"> </w:t>
      </w:r>
      <w:r w:rsidRPr="00E0220D">
        <w:rPr>
          <w:rFonts w:asciiTheme="majorHAnsi" w:hAnsiTheme="majorHAnsi" w:cstheme="majorHAnsi"/>
          <w:color w:val="191C1B"/>
          <w:sz w:val="22"/>
          <w:szCs w:val="22"/>
          <w:lang w:val="en-AU" w:eastAsia="en-GB"/>
        </w:rPr>
        <w:t xml:space="preserve">while providing good </w:t>
      </w:r>
      <w:r w:rsidRPr="00E0220D"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  <w:t>governance and sound financial management for their club.</w:t>
      </w:r>
    </w:p>
    <w:p w14:paraId="0BBFF1FB" w14:textId="77777777" w:rsidR="00E0220D" w:rsidRPr="00E0220D" w:rsidRDefault="00E0220D" w:rsidP="00E022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ajorHAnsi" w:hAnsiTheme="majorHAnsi" w:cstheme="majorHAnsi"/>
          <w:color w:val="1B1E1D"/>
          <w:sz w:val="22"/>
          <w:szCs w:val="22"/>
          <w:lang w:val="en-AU" w:eastAsia="en-GB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8372BD" w14:paraId="3494CF8C" w14:textId="77777777" w:rsidTr="00170CD4">
        <w:tc>
          <w:tcPr>
            <w:tcW w:w="9498" w:type="dxa"/>
            <w:gridSpan w:val="2"/>
            <w:shd w:val="clear" w:color="auto" w:fill="EDEBEA" w:themeFill="accent6" w:themeFillTint="33"/>
          </w:tcPr>
          <w:p w14:paraId="5DB2EF57" w14:textId="77777777" w:rsidR="00170CD4" w:rsidRPr="00170CD4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</w:pPr>
            <w:r w:rsidRPr="00170CD4"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  <w:t>PRESIDENT</w:t>
            </w:r>
          </w:p>
        </w:tc>
      </w:tr>
      <w:tr w:rsidR="00170CD4" w:rsidRPr="008372BD" w14:paraId="1470CFC2" w14:textId="77777777" w:rsidTr="00170CD4">
        <w:tc>
          <w:tcPr>
            <w:tcW w:w="5104" w:type="dxa"/>
          </w:tcPr>
          <w:p w14:paraId="4BEAF9C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107C87C2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53F6ED1F" w14:textId="77777777" w:rsidTr="00170CD4">
        <w:tc>
          <w:tcPr>
            <w:tcW w:w="5104" w:type="dxa"/>
          </w:tcPr>
          <w:p w14:paraId="46DEF462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7252223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D047435" w14:textId="77777777" w:rsidTr="00170CD4">
        <w:tc>
          <w:tcPr>
            <w:tcW w:w="5104" w:type="dxa"/>
          </w:tcPr>
          <w:p w14:paraId="34B1CEA7" w14:textId="77777777" w:rsidR="00170CD4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2451B11D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1EE8FBFC" w14:textId="77777777" w:rsidTr="00170CD4">
        <w:tc>
          <w:tcPr>
            <w:tcW w:w="5104" w:type="dxa"/>
          </w:tcPr>
          <w:p w14:paraId="5EEB0AD1" w14:textId="77777777" w:rsidR="00170CD4" w:rsidRPr="0006129C" w:rsidRDefault="00170CD4" w:rsidP="0006129C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7A0ACD9D" w14:textId="77777777" w:rsidR="00170CD4" w:rsidRPr="0006129C" w:rsidRDefault="00170CD4" w:rsidP="0006129C">
            <w:pPr>
              <w:pStyle w:val="Body2"/>
              <w:rPr>
                <w:rFonts w:asciiTheme="majorHAnsi" w:hAnsiTheme="majorHAnsi" w:cstheme="majorHAnsi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0B7EEA2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7EBDBFF2" w14:textId="77777777" w:rsidTr="00170CD4">
        <w:trPr>
          <w:trHeight w:val="1136"/>
        </w:trPr>
        <w:tc>
          <w:tcPr>
            <w:tcW w:w="5104" w:type="dxa"/>
          </w:tcPr>
          <w:p w14:paraId="6B17C005" w14:textId="77777777" w:rsidR="00170CD4" w:rsidRPr="0006129C" w:rsidRDefault="00170CD4" w:rsidP="0006129C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t xml:space="preserve">STUDENT CARD NUMBER </w:t>
            </w:r>
          </w:p>
          <w:p w14:paraId="092E78FB" w14:textId="77777777" w:rsidR="00170CD4" w:rsidRPr="0006129C" w:rsidRDefault="00170CD4" w:rsidP="0006129C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56E3DDB8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50799A87" w14:textId="77777777" w:rsidR="008372BD" w:rsidRDefault="008372BD" w:rsidP="0006129C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  <w:sz w:val="24"/>
          <w:szCs w:val="24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170CD4" w14:paraId="3CE94BAB" w14:textId="77777777" w:rsidTr="00CE4D44">
        <w:tc>
          <w:tcPr>
            <w:tcW w:w="9498" w:type="dxa"/>
            <w:gridSpan w:val="2"/>
            <w:shd w:val="clear" w:color="auto" w:fill="EDEBEA" w:themeFill="accent6" w:themeFillTint="33"/>
          </w:tcPr>
          <w:p w14:paraId="642A115F" w14:textId="77777777" w:rsidR="00170CD4" w:rsidRP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  <w:t>tREASURER</w:t>
            </w:r>
          </w:p>
        </w:tc>
      </w:tr>
      <w:tr w:rsidR="00170CD4" w:rsidRPr="008372BD" w14:paraId="6C9EA2DD" w14:textId="77777777" w:rsidTr="00CE4D44">
        <w:tc>
          <w:tcPr>
            <w:tcW w:w="5104" w:type="dxa"/>
          </w:tcPr>
          <w:p w14:paraId="5D08B703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3261CA67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391ACCEC" w14:textId="77777777" w:rsidTr="00CE4D44">
        <w:tc>
          <w:tcPr>
            <w:tcW w:w="5104" w:type="dxa"/>
          </w:tcPr>
          <w:p w14:paraId="1CDAE323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14486A18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40DC5244" w14:textId="77777777" w:rsidTr="00CE4D44">
        <w:tc>
          <w:tcPr>
            <w:tcW w:w="5104" w:type="dxa"/>
          </w:tcPr>
          <w:p w14:paraId="26BE7652" w14:textId="77777777" w:rsid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73CDFFD4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15B60DB6" w14:textId="77777777" w:rsidTr="00CE4D44">
        <w:tc>
          <w:tcPr>
            <w:tcW w:w="5104" w:type="dxa"/>
          </w:tcPr>
          <w:p w14:paraId="5F4CC40E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1F0A469F" w14:textId="77777777" w:rsidR="00170CD4" w:rsidRPr="0006129C" w:rsidRDefault="00170CD4" w:rsidP="00CE4D44">
            <w:pPr>
              <w:pStyle w:val="Body2"/>
              <w:rPr>
                <w:rFonts w:asciiTheme="majorHAnsi" w:hAnsiTheme="majorHAnsi" w:cstheme="majorHAnsi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68440D10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7DBE6B9" w14:textId="77777777" w:rsidTr="00CE4D44">
        <w:trPr>
          <w:trHeight w:val="1136"/>
        </w:trPr>
        <w:tc>
          <w:tcPr>
            <w:tcW w:w="5104" w:type="dxa"/>
          </w:tcPr>
          <w:p w14:paraId="0438AC01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t xml:space="preserve">STUDENT CARD NUMBER </w:t>
            </w:r>
          </w:p>
          <w:p w14:paraId="0D2B4E46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516697D7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7A2F3C51" w14:textId="77777777" w:rsidR="00170CD4" w:rsidRDefault="00170CD4" w:rsidP="00170CD4">
      <w:pPr>
        <w:pStyle w:val="Body2"/>
        <w:rPr>
          <w:lang w:val="fr-FR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170CD4" w14:paraId="404DEBA6" w14:textId="77777777" w:rsidTr="00CE4D44">
        <w:tc>
          <w:tcPr>
            <w:tcW w:w="9498" w:type="dxa"/>
            <w:gridSpan w:val="2"/>
            <w:shd w:val="clear" w:color="auto" w:fill="EDEBEA" w:themeFill="accent6" w:themeFillTint="33"/>
          </w:tcPr>
          <w:p w14:paraId="0129EBF6" w14:textId="77777777" w:rsidR="00170CD4" w:rsidRP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Cs w:val="0"/>
                <w:caps/>
                <w:color w:val="000000"/>
                <w:sz w:val="24"/>
                <w:szCs w:val="24"/>
              </w:rPr>
              <w:t>Secretary</w:t>
            </w:r>
          </w:p>
        </w:tc>
      </w:tr>
      <w:tr w:rsidR="00170CD4" w:rsidRPr="008372BD" w14:paraId="1321EBAE" w14:textId="77777777" w:rsidTr="00CE4D44">
        <w:tc>
          <w:tcPr>
            <w:tcW w:w="5104" w:type="dxa"/>
          </w:tcPr>
          <w:p w14:paraId="08560A63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67D9370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B1DA326" w14:textId="77777777" w:rsidTr="00CE4D44">
        <w:tc>
          <w:tcPr>
            <w:tcW w:w="5104" w:type="dxa"/>
          </w:tcPr>
          <w:p w14:paraId="175B32A7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lastRenderedPageBreak/>
              <w:t>STUDENT ID</w:t>
            </w:r>
          </w:p>
        </w:tc>
        <w:tc>
          <w:tcPr>
            <w:tcW w:w="4394" w:type="dxa"/>
          </w:tcPr>
          <w:p w14:paraId="20B2EC3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7214322" w14:textId="77777777" w:rsidTr="00CE4D44">
        <w:tc>
          <w:tcPr>
            <w:tcW w:w="5104" w:type="dxa"/>
          </w:tcPr>
          <w:p w14:paraId="03CE9128" w14:textId="77777777" w:rsidR="00170CD4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26A3708B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5F35A0F7" w14:textId="77777777" w:rsidTr="00CE4D44">
        <w:tc>
          <w:tcPr>
            <w:tcW w:w="5104" w:type="dxa"/>
          </w:tcPr>
          <w:p w14:paraId="021969DD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23FEF617" w14:textId="77777777" w:rsidR="00170CD4" w:rsidRPr="0006129C" w:rsidRDefault="00170CD4" w:rsidP="00CE4D44">
            <w:pPr>
              <w:pStyle w:val="Body2"/>
              <w:rPr>
                <w:rFonts w:asciiTheme="majorHAnsi" w:hAnsiTheme="majorHAnsi" w:cstheme="majorHAnsi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073389AF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EAE162F" w14:textId="77777777" w:rsidTr="00CE4D44">
        <w:trPr>
          <w:trHeight w:val="1136"/>
        </w:trPr>
        <w:tc>
          <w:tcPr>
            <w:tcW w:w="5104" w:type="dxa"/>
          </w:tcPr>
          <w:p w14:paraId="276D0BE2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t xml:space="preserve">STUDENT CARD NUMBER </w:t>
            </w:r>
          </w:p>
          <w:p w14:paraId="1D6DA303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12136FA0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4795C05F" w14:textId="77777777" w:rsidR="00170CD4" w:rsidRDefault="00170CD4" w:rsidP="00170CD4">
      <w:pPr>
        <w:pStyle w:val="Body2"/>
        <w:rPr>
          <w:lang w:val="fr-FR"/>
        </w:rPr>
      </w:pPr>
    </w:p>
    <w:p w14:paraId="5701D84C" w14:textId="77777777" w:rsidR="00170CD4" w:rsidRDefault="00170CD4" w:rsidP="00170CD4">
      <w:pPr>
        <w:pStyle w:val="Body2"/>
        <w:rPr>
          <w:lang w:val="fr-FR"/>
        </w:rPr>
      </w:pPr>
    </w:p>
    <w:p w14:paraId="7CD3C900" w14:textId="77777777" w:rsidR="00170CD4" w:rsidRDefault="00170CD4" w:rsidP="00170CD4">
      <w:pPr>
        <w:pStyle w:val="Body2"/>
        <w:rPr>
          <w:lang w:val="fr-FR"/>
        </w:rPr>
      </w:pPr>
    </w:p>
    <w:p w14:paraId="63D30CB1" w14:textId="77777777" w:rsidR="00624EBA" w:rsidRDefault="00624EBA" w:rsidP="0006129C">
      <w:pPr>
        <w:pStyle w:val="Body2"/>
        <w:rPr>
          <w:rFonts w:asciiTheme="majorHAnsi" w:hAnsiTheme="majorHAnsi" w:cstheme="majorHAnsi"/>
          <w:b/>
          <w:lang w:val="fr-FR"/>
        </w:rPr>
      </w:pPr>
      <w:r w:rsidRPr="00170CD4">
        <w:rPr>
          <w:rFonts w:asciiTheme="majorHAnsi" w:hAnsiTheme="majorHAnsi" w:cstheme="majorHAnsi"/>
          <w:b/>
          <w:lang w:val="fr-FR"/>
        </w:rPr>
        <w:t>ADDITIONAL COMMITTEE POSITIONS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8372BD" w14:paraId="174EB3C9" w14:textId="77777777" w:rsidTr="00170CD4">
        <w:tc>
          <w:tcPr>
            <w:tcW w:w="5104" w:type="dxa"/>
          </w:tcPr>
          <w:p w14:paraId="329AE0B5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7AAB43A3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4E748691" w14:textId="77777777" w:rsidTr="00170CD4">
        <w:tc>
          <w:tcPr>
            <w:tcW w:w="5104" w:type="dxa"/>
          </w:tcPr>
          <w:p w14:paraId="4153EB54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4B77D007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4E19C750" w14:textId="77777777" w:rsidTr="00170CD4">
        <w:tc>
          <w:tcPr>
            <w:tcW w:w="5104" w:type="dxa"/>
          </w:tcPr>
          <w:p w14:paraId="675B4356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33333234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67CE592D" w14:textId="77777777" w:rsidTr="00170CD4">
        <w:tc>
          <w:tcPr>
            <w:tcW w:w="5104" w:type="dxa"/>
          </w:tcPr>
          <w:p w14:paraId="4E001A68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7501F985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5964891" w14:textId="77777777" w:rsidTr="00170CD4">
        <w:trPr>
          <w:trHeight w:val="957"/>
        </w:trPr>
        <w:tc>
          <w:tcPr>
            <w:tcW w:w="5104" w:type="dxa"/>
          </w:tcPr>
          <w:p w14:paraId="724008E8" w14:textId="77777777" w:rsidR="00170CD4" w:rsidRPr="0006129C" w:rsidRDefault="00170CD4" w:rsidP="0006129C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1DA2AC43" w14:textId="77777777" w:rsidR="00170CD4" w:rsidRPr="0006129C" w:rsidRDefault="00170CD4" w:rsidP="0006129C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04B7431C" w14:textId="77777777" w:rsidR="00170CD4" w:rsidRPr="008372BD" w:rsidRDefault="00170CD4" w:rsidP="00EF3E4E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38085FE4" w14:textId="77777777" w:rsidTr="00170CD4">
        <w:trPr>
          <w:trHeight w:val="957"/>
        </w:trPr>
        <w:tc>
          <w:tcPr>
            <w:tcW w:w="5104" w:type="dxa"/>
          </w:tcPr>
          <w:p w14:paraId="716A8969" w14:textId="77777777" w:rsidR="00170CD4" w:rsidRPr="0006129C" w:rsidRDefault="00170CD4" w:rsidP="00170CD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t xml:space="preserve">STUDENT CARD NUMBER </w:t>
            </w:r>
          </w:p>
          <w:p w14:paraId="1F267DD4" w14:textId="77777777" w:rsidR="00170CD4" w:rsidRPr="0006129C" w:rsidRDefault="00170CD4" w:rsidP="00170CD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22B5EB16" w14:textId="77777777" w:rsidR="00170CD4" w:rsidRPr="008372BD" w:rsidRDefault="00170CD4" w:rsidP="00170CD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345390CF" w14:textId="77777777" w:rsidR="008372BD" w:rsidRDefault="008372BD">
      <w:pPr>
        <w:pStyle w:val="Heading"/>
        <w:jc w:val="left"/>
        <w:rPr>
          <w:rFonts w:ascii="Open Sans Light" w:hAnsi="Open Sans Light"/>
          <w:b w:val="0"/>
          <w:bCs w:val="0"/>
          <w:caps/>
          <w:color w:val="000000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170CD4" w:rsidRPr="008372BD" w14:paraId="061BB2AE" w14:textId="77777777" w:rsidTr="00CE4D44">
        <w:tc>
          <w:tcPr>
            <w:tcW w:w="5104" w:type="dxa"/>
          </w:tcPr>
          <w:p w14:paraId="04E72D05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33B6C7CC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DF0CACB" w14:textId="77777777" w:rsidTr="00CE4D44">
        <w:tc>
          <w:tcPr>
            <w:tcW w:w="5104" w:type="dxa"/>
          </w:tcPr>
          <w:p w14:paraId="6FA28151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484804E6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11CD8D2D" w14:textId="77777777" w:rsidTr="00CE4D44">
        <w:tc>
          <w:tcPr>
            <w:tcW w:w="5104" w:type="dxa"/>
          </w:tcPr>
          <w:p w14:paraId="69A07C0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4CC3E24D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50076A3B" w14:textId="77777777" w:rsidTr="00CE4D44">
        <w:tc>
          <w:tcPr>
            <w:tcW w:w="5104" w:type="dxa"/>
          </w:tcPr>
          <w:p w14:paraId="15ADABBA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42A1B0C6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0D2C28B5" w14:textId="77777777" w:rsidTr="00CE4D44">
        <w:trPr>
          <w:trHeight w:val="957"/>
        </w:trPr>
        <w:tc>
          <w:tcPr>
            <w:tcW w:w="5104" w:type="dxa"/>
          </w:tcPr>
          <w:p w14:paraId="47832C27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0E41C264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0BCB313A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170CD4" w:rsidRPr="008372BD" w14:paraId="32B7B053" w14:textId="77777777" w:rsidTr="00CE4D44">
        <w:trPr>
          <w:trHeight w:val="957"/>
        </w:trPr>
        <w:tc>
          <w:tcPr>
            <w:tcW w:w="5104" w:type="dxa"/>
          </w:tcPr>
          <w:p w14:paraId="722268CA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lastRenderedPageBreak/>
              <w:t xml:space="preserve">STUDENT CARD NUMBER </w:t>
            </w:r>
          </w:p>
          <w:p w14:paraId="2D1B00B3" w14:textId="77777777" w:rsidR="00170CD4" w:rsidRPr="0006129C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7FF69B7B" w14:textId="77777777" w:rsidR="00170CD4" w:rsidRPr="008372BD" w:rsidRDefault="00170CD4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4BF436B2" w14:textId="77777777" w:rsidR="00170CD4" w:rsidRPr="00170CD4" w:rsidRDefault="00170CD4" w:rsidP="00170CD4">
      <w:pPr>
        <w:pStyle w:val="Body2"/>
        <w:rPr>
          <w:lang w:val="fr-FR"/>
        </w:rPr>
      </w:pPr>
    </w:p>
    <w:p w14:paraId="72E31CA2" w14:textId="77777777" w:rsidR="00170CD4" w:rsidRDefault="00170CD4" w:rsidP="00170CD4">
      <w:pPr>
        <w:pStyle w:val="Body2"/>
        <w:rPr>
          <w:lang w:val="fr-FR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9F46FD" w:rsidRPr="008372BD" w14:paraId="512AB4B3" w14:textId="77777777" w:rsidTr="00CE4D44">
        <w:tc>
          <w:tcPr>
            <w:tcW w:w="5104" w:type="dxa"/>
          </w:tcPr>
          <w:p w14:paraId="0DCE681E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427D04B7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3FCD7025" w14:textId="77777777" w:rsidTr="00CE4D44">
        <w:tc>
          <w:tcPr>
            <w:tcW w:w="5104" w:type="dxa"/>
          </w:tcPr>
          <w:p w14:paraId="6E631728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6A7C5B7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6C802F12" w14:textId="77777777" w:rsidTr="00CE4D44">
        <w:tc>
          <w:tcPr>
            <w:tcW w:w="5104" w:type="dxa"/>
          </w:tcPr>
          <w:p w14:paraId="475410B6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7F11E4B7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2469773E" w14:textId="77777777" w:rsidTr="00CE4D44">
        <w:tc>
          <w:tcPr>
            <w:tcW w:w="5104" w:type="dxa"/>
          </w:tcPr>
          <w:p w14:paraId="0C9AC9A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2936550C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13EE02D1" w14:textId="77777777" w:rsidTr="00CE4D44">
        <w:trPr>
          <w:trHeight w:val="957"/>
        </w:trPr>
        <w:tc>
          <w:tcPr>
            <w:tcW w:w="5104" w:type="dxa"/>
          </w:tcPr>
          <w:p w14:paraId="7D103CBE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72F74034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1266FC69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4D8C77EE" w14:textId="77777777" w:rsidTr="00CE4D44">
        <w:trPr>
          <w:trHeight w:val="957"/>
        </w:trPr>
        <w:tc>
          <w:tcPr>
            <w:tcW w:w="5104" w:type="dxa"/>
          </w:tcPr>
          <w:p w14:paraId="2CEEC805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t xml:space="preserve">STUDENT CARD NUMBER </w:t>
            </w:r>
          </w:p>
          <w:p w14:paraId="5F7C3537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3B12712C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20E1C239" w14:textId="77777777" w:rsidR="009F46FD" w:rsidRDefault="009F46FD" w:rsidP="00170CD4">
      <w:pPr>
        <w:pStyle w:val="Body2"/>
        <w:rPr>
          <w:lang w:val="fr-FR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104"/>
        <w:gridCol w:w="4394"/>
      </w:tblGrid>
      <w:tr w:rsidR="009F46FD" w:rsidRPr="008372BD" w14:paraId="21215804" w14:textId="77777777" w:rsidTr="00CE4D44">
        <w:tc>
          <w:tcPr>
            <w:tcW w:w="5104" w:type="dxa"/>
          </w:tcPr>
          <w:p w14:paraId="0FE4D99B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4394" w:type="dxa"/>
          </w:tcPr>
          <w:p w14:paraId="597CBB11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4C778CCA" w14:textId="77777777" w:rsidTr="00CE4D44">
        <w:tc>
          <w:tcPr>
            <w:tcW w:w="5104" w:type="dxa"/>
          </w:tcPr>
          <w:p w14:paraId="173A46F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394" w:type="dxa"/>
          </w:tcPr>
          <w:p w14:paraId="31C0CCA4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13799BD1" w14:textId="77777777" w:rsidTr="00CE4D44">
        <w:tc>
          <w:tcPr>
            <w:tcW w:w="5104" w:type="dxa"/>
          </w:tcPr>
          <w:p w14:paraId="2160F9BA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ID</w:t>
            </w:r>
          </w:p>
        </w:tc>
        <w:tc>
          <w:tcPr>
            <w:tcW w:w="4394" w:type="dxa"/>
          </w:tcPr>
          <w:p w14:paraId="20590DF8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0E632AA6" w14:textId="77777777" w:rsidTr="00CE4D44">
        <w:tc>
          <w:tcPr>
            <w:tcW w:w="5104" w:type="dxa"/>
          </w:tcPr>
          <w:p w14:paraId="3B5B67A9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  <w:t>Student email address</w:t>
            </w:r>
          </w:p>
        </w:tc>
        <w:tc>
          <w:tcPr>
            <w:tcW w:w="4394" w:type="dxa"/>
          </w:tcPr>
          <w:p w14:paraId="3CA483DB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29A9DE00" w14:textId="77777777" w:rsidTr="00CE4D44">
        <w:trPr>
          <w:trHeight w:val="957"/>
        </w:trPr>
        <w:tc>
          <w:tcPr>
            <w:tcW w:w="5104" w:type="dxa"/>
          </w:tcPr>
          <w:p w14:paraId="0D67DDBA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</w:pPr>
            <w:r w:rsidRPr="0006129C"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  <w:lang w:val="en-AU"/>
              </w:rPr>
              <w:t>WORKING WITH CHILDREN CHECK</w:t>
            </w:r>
          </w:p>
          <w:p w14:paraId="64B1DD9E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Number – please upload card to the Portal</w:t>
            </w:r>
          </w:p>
        </w:tc>
        <w:tc>
          <w:tcPr>
            <w:tcW w:w="4394" w:type="dxa"/>
          </w:tcPr>
          <w:p w14:paraId="168FE751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  <w:tr w:rsidR="009F46FD" w:rsidRPr="008372BD" w14:paraId="7EEB08A8" w14:textId="77777777" w:rsidTr="00CE4D44">
        <w:trPr>
          <w:trHeight w:val="957"/>
        </w:trPr>
        <w:tc>
          <w:tcPr>
            <w:tcW w:w="5104" w:type="dxa"/>
          </w:tcPr>
          <w:p w14:paraId="74B67C17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24"/>
                <w:szCs w:val="24"/>
                <w:lang w:val="en-AU"/>
              </w:rPr>
              <w:t xml:space="preserve">STUDENT CARD NUMBER </w:t>
            </w:r>
          </w:p>
          <w:p w14:paraId="17C3733F" w14:textId="77777777" w:rsidR="009F46FD" w:rsidRPr="0006129C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0" w:after="0"/>
              <w:jc w:val="left"/>
              <w:rPr>
                <w:rFonts w:asciiTheme="majorHAnsi" w:hAnsiTheme="majorHAnsi" w:cstheme="majorHAnsi"/>
                <w:b w:val="0"/>
                <w:bCs w:val="0"/>
                <w:caps/>
                <w:color w:val="000000"/>
                <w:sz w:val="14"/>
                <w:szCs w:val="14"/>
                <w:lang w:val="en-AU"/>
              </w:rPr>
            </w:pPr>
            <w:r w:rsidRPr="0006129C">
              <w:rPr>
                <w:rFonts w:asciiTheme="majorHAnsi" w:hAnsiTheme="majorHAnsi" w:cstheme="majorHAnsi"/>
                <w:b w:val="0"/>
                <w:color w:val="auto"/>
                <w:sz w:val="14"/>
                <w:szCs w:val="14"/>
                <w:lang w:val="en-AU"/>
              </w:rPr>
              <w:t>Letters and numbers on the back of your card - this will be used for additional access permissions if / when applicable. Only available to these positions.</w:t>
            </w:r>
          </w:p>
        </w:tc>
        <w:tc>
          <w:tcPr>
            <w:tcW w:w="4394" w:type="dxa"/>
          </w:tcPr>
          <w:p w14:paraId="4028F926" w14:textId="77777777" w:rsidR="009F46FD" w:rsidRPr="008372BD" w:rsidRDefault="009F46FD" w:rsidP="00CE4D44">
            <w:pPr>
              <w:pStyle w:val="Head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="Open Sans Light" w:hAnsi="Open Sans Light"/>
                <w:b w:val="0"/>
                <w:bCs w:val="0"/>
                <w:caps/>
                <w:color w:val="000000"/>
                <w:sz w:val="24"/>
                <w:szCs w:val="24"/>
              </w:rPr>
            </w:pPr>
          </w:p>
        </w:tc>
      </w:tr>
    </w:tbl>
    <w:p w14:paraId="19B81DC7" w14:textId="77777777" w:rsidR="009F46FD" w:rsidRDefault="009F46FD" w:rsidP="00170CD4">
      <w:pPr>
        <w:pStyle w:val="Body2"/>
        <w:rPr>
          <w:lang w:val="fr-FR"/>
        </w:rPr>
      </w:pPr>
    </w:p>
    <w:p w14:paraId="475B21CD" w14:textId="77777777" w:rsidR="00170CD4" w:rsidRDefault="00170CD4" w:rsidP="00170CD4">
      <w:pPr>
        <w:pStyle w:val="Body2"/>
        <w:rPr>
          <w:lang w:val="fr-FR"/>
        </w:rPr>
      </w:pPr>
    </w:p>
    <w:p w14:paraId="0E2C8C65" w14:textId="77777777" w:rsidR="00624EBA" w:rsidRDefault="00624EBA" w:rsidP="00624EBA">
      <w:pPr>
        <w:pStyle w:val="Heading"/>
        <w:jc w:val="left"/>
        <w:rPr>
          <w:rFonts w:ascii="Open Sans" w:hAnsi="Open Sans" w:cs="Open Sans"/>
          <w:b w:val="0"/>
          <w:bCs w:val="0"/>
          <w:caps/>
          <w:color w:val="000000"/>
        </w:rPr>
      </w:pPr>
      <w:r>
        <w:rPr>
          <w:rFonts w:ascii="Open Sans" w:hAnsi="Open Sans" w:cs="Open Sans"/>
          <w:b w:val="0"/>
          <w:bCs w:val="0"/>
          <w:caps/>
          <w:color w:val="000000"/>
        </w:rPr>
        <w:t>RESOLU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90"/>
        <w:gridCol w:w="3195"/>
        <w:gridCol w:w="3196"/>
      </w:tblGrid>
      <w:tr w:rsidR="00B85E93" w:rsidRPr="00B85E93" w14:paraId="4B525041" w14:textId="77777777" w:rsidTr="00B85E93">
        <w:trPr>
          <w:trHeight w:val="734"/>
        </w:trPr>
        <w:tc>
          <w:tcPr>
            <w:tcW w:w="2405" w:type="dxa"/>
          </w:tcPr>
          <w:p w14:paraId="5E12A6C7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PROPOSED BY</w:t>
            </w:r>
          </w:p>
        </w:tc>
        <w:tc>
          <w:tcPr>
            <w:tcW w:w="7181" w:type="dxa"/>
            <w:gridSpan w:val="3"/>
          </w:tcPr>
          <w:p w14:paraId="0C9500F4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3704C109" w14:textId="77777777" w:rsidTr="00B85E93">
        <w:trPr>
          <w:trHeight w:val="1801"/>
        </w:trPr>
        <w:tc>
          <w:tcPr>
            <w:tcW w:w="2405" w:type="dxa"/>
          </w:tcPr>
          <w:p w14:paraId="2FDDAF9F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lastRenderedPageBreak/>
              <w:t>THE CLUB SHOULD RESOLVE TO</w:t>
            </w:r>
          </w:p>
        </w:tc>
        <w:tc>
          <w:tcPr>
            <w:tcW w:w="7181" w:type="dxa"/>
            <w:gridSpan w:val="3"/>
          </w:tcPr>
          <w:p w14:paraId="66A730B7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47A07369" w14:textId="77777777" w:rsidTr="00B85E93">
        <w:tc>
          <w:tcPr>
            <w:tcW w:w="3195" w:type="dxa"/>
            <w:gridSpan w:val="2"/>
          </w:tcPr>
          <w:p w14:paraId="4C6E46F8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FOR</w:t>
            </w:r>
          </w:p>
        </w:tc>
        <w:tc>
          <w:tcPr>
            <w:tcW w:w="3195" w:type="dxa"/>
          </w:tcPr>
          <w:p w14:paraId="3DA5639F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AGAINST</w:t>
            </w:r>
          </w:p>
        </w:tc>
        <w:tc>
          <w:tcPr>
            <w:tcW w:w="3196" w:type="dxa"/>
          </w:tcPr>
          <w:p w14:paraId="0CEBA833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RESULT</w:t>
            </w:r>
          </w:p>
        </w:tc>
      </w:tr>
      <w:tr w:rsidR="00B85E93" w:rsidRPr="00B85E93" w14:paraId="6E3CFB15" w14:textId="77777777" w:rsidTr="00B85E93">
        <w:trPr>
          <w:trHeight w:val="481"/>
        </w:trPr>
        <w:tc>
          <w:tcPr>
            <w:tcW w:w="3195" w:type="dxa"/>
            <w:gridSpan w:val="2"/>
          </w:tcPr>
          <w:p w14:paraId="71785689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5" w:type="dxa"/>
          </w:tcPr>
          <w:p w14:paraId="309CCC58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6" w:type="dxa"/>
          </w:tcPr>
          <w:p w14:paraId="0A580824" w14:textId="77777777" w:rsidR="00B85E93" w:rsidRPr="00B85E93" w:rsidRDefault="00B85E93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347942B3" w14:textId="77777777" w:rsidR="00624EBA" w:rsidRPr="00B85E93" w:rsidRDefault="00624EBA" w:rsidP="00624EBA">
      <w:pPr>
        <w:pStyle w:val="Body2"/>
        <w:rPr>
          <w:rFonts w:asciiTheme="majorHAnsi" w:hAnsiTheme="majorHAnsi" w:cstheme="majorHAnsi"/>
          <w:lang w:val="fr-FR"/>
        </w:rPr>
      </w:pPr>
    </w:p>
    <w:p w14:paraId="2B00A06D" w14:textId="77777777" w:rsidR="00B85E93" w:rsidRDefault="00B85E93" w:rsidP="00624EBA">
      <w:pPr>
        <w:pStyle w:val="Body2"/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90"/>
        <w:gridCol w:w="3195"/>
        <w:gridCol w:w="3196"/>
      </w:tblGrid>
      <w:tr w:rsidR="00B85E93" w:rsidRPr="00B85E93" w14:paraId="04E4FC81" w14:textId="77777777" w:rsidTr="00EF3E4E">
        <w:trPr>
          <w:trHeight w:val="734"/>
        </w:trPr>
        <w:tc>
          <w:tcPr>
            <w:tcW w:w="2405" w:type="dxa"/>
          </w:tcPr>
          <w:p w14:paraId="52172F71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PROPOSED BY</w:t>
            </w:r>
          </w:p>
        </w:tc>
        <w:tc>
          <w:tcPr>
            <w:tcW w:w="7181" w:type="dxa"/>
            <w:gridSpan w:val="3"/>
          </w:tcPr>
          <w:p w14:paraId="5E83E494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26D526A5" w14:textId="77777777" w:rsidTr="00EF3E4E">
        <w:trPr>
          <w:trHeight w:val="1801"/>
        </w:trPr>
        <w:tc>
          <w:tcPr>
            <w:tcW w:w="2405" w:type="dxa"/>
          </w:tcPr>
          <w:p w14:paraId="5FB78234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THE CLUB SHOULD RESOLVE TO</w:t>
            </w:r>
          </w:p>
        </w:tc>
        <w:tc>
          <w:tcPr>
            <w:tcW w:w="7181" w:type="dxa"/>
            <w:gridSpan w:val="3"/>
          </w:tcPr>
          <w:p w14:paraId="1E0AFE94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B85E93" w:rsidRPr="00B85E93" w14:paraId="38DC8F5D" w14:textId="77777777" w:rsidTr="00EF3E4E">
        <w:tc>
          <w:tcPr>
            <w:tcW w:w="3195" w:type="dxa"/>
            <w:gridSpan w:val="2"/>
          </w:tcPr>
          <w:p w14:paraId="5A38483B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FOR</w:t>
            </w:r>
          </w:p>
        </w:tc>
        <w:tc>
          <w:tcPr>
            <w:tcW w:w="3195" w:type="dxa"/>
          </w:tcPr>
          <w:p w14:paraId="3C37D36E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AGAINST</w:t>
            </w:r>
          </w:p>
        </w:tc>
        <w:tc>
          <w:tcPr>
            <w:tcW w:w="3196" w:type="dxa"/>
          </w:tcPr>
          <w:p w14:paraId="44B6EE30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RESULT</w:t>
            </w:r>
          </w:p>
        </w:tc>
      </w:tr>
      <w:tr w:rsidR="00B85E93" w:rsidRPr="00B85E93" w14:paraId="16DB9F8A" w14:textId="77777777" w:rsidTr="00EF3E4E">
        <w:trPr>
          <w:trHeight w:val="481"/>
        </w:trPr>
        <w:tc>
          <w:tcPr>
            <w:tcW w:w="3195" w:type="dxa"/>
            <w:gridSpan w:val="2"/>
          </w:tcPr>
          <w:p w14:paraId="0074BA28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5" w:type="dxa"/>
          </w:tcPr>
          <w:p w14:paraId="19163C11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6" w:type="dxa"/>
          </w:tcPr>
          <w:p w14:paraId="050B201D" w14:textId="77777777" w:rsidR="00B85E93" w:rsidRPr="00B85E93" w:rsidRDefault="00B85E93" w:rsidP="00EF3E4E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0284264C" w14:textId="77777777" w:rsidR="00B85E93" w:rsidRDefault="00B85E93" w:rsidP="00624EBA">
      <w:pPr>
        <w:pStyle w:val="Body2"/>
        <w:rPr>
          <w:lang w:val="fr-FR"/>
        </w:rPr>
      </w:pPr>
    </w:p>
    <w:p w14:paraId="22BDF370" w14:textId="77777777" w:rsidR="00170CD4" w:rsidRDefault="00170CD4" w:rsidP="00624EBA">
      <w:pPr>
        <w:pStyle w:val="Body2"/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90"/>
        <w:gridCol w:w="3195"/>
        <w:gridCol w:w="3196"/>
      </w:tblGrid>
      <w:tr w:rsidR="00A23A0C" w:rsidRPr="00B85E93" w14:paraId="73065C31" w14:textId="77777777" w:rsidTr="00CE4D44">
        <w:trPr>
          <w:trHeight w:val="734"/>
        </w:trPr>
        <w:tc>
          <w:tcPr>
            <w:tcW w:w="2405" w:type="dxa"/>
          </w:tcPr>
          <w:p w14:paraId="6C30C5E6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PROPOSED BY</w:t>
            </w:r>
          </w:p>
        </w:tc>
        <w:tc>
          <w:tcPr>
            <w:tcW w:w="7181" w:type="dxa"/>
            <w:gridSpan w:val="3"/>
          </w:tcPr>
          <w:p w14:paraId="2624F637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A23A0C" w:rsidRPr="00B85E93" w14:paraId="2D7C735B" w14:textId="77777777" w:rsidTr="00CE4D44">
        <w:trPr>
          <w:trHeight w:val="1801"/>
        </w:trPr>
        <w:tc>
          <w:tcPr>
            <w:tcW w:w="2405" w:type="dxa"/>
          </w:tcPr>
          <w:p w14:paraId="560BB730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THE CLUB SHOULD RESOLVE TO</w:t>
            </w:r>
          </w:p>
        </w:tc>
        <w:tc>
          <w:tcPr>
            <w:tcW w:w="7181" w:type="dxa"/>
            <w:gridSpan w:val="3"/>
          </w:tcPr>
          <w:p w14:paraId="1A7FA227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A23A0C" w:rsidRPr="00B85E93" w14:paraId="0BE2A1EF" w14:textId="77777777" w:rsidTr="00CE4D44">
        <w:tc>
          <w:tcPr>
            <w:tcW w:w="3195" w:type="dxa"/>
            <w:gridSpan w:val="2"/>
          </w:tcPr>
          <w:p w14:paraId="1A6244F3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FOR</w:t>
            </w:r>
          </w:p>
        </w:tc>
        <w:tc>
          <w:tcPr>
            <w:tcW w:w="3195" w:type="dxa"/>
          </w:tcPr>
          <w:p w14:paraId="46FBDE6A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VOTES AGAINST</w:t>
            </w:r>
          </w:p>
        </w:tc>
        <w:tc>
          <w:tcPr>
            <w:tcW w:w="3196" w:type="dxa"/>
          </w:tcPr>
          <w:p w14:paraId="479074EE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B85E93">
              <w:rPr>
                <w:rFonts w:asciiTheme="majorHAnsi" w:hAnsiTheme="majorHAnsi" w:cstheme="majorHAnsi"/>
                <w:lang w:val="fr-FR"/>
              </w:rPr>
              <w:t>RESULT</w:t>
            </w:r>
          </w:p>
        </w:tc>
      </w:tr>
      <w:tr w:rsidR="00A23A0C" w:rsidRPr="00B85E93" w14:paraId="3ACF2E46" w14:textId="77777777" w:rsidTr="00CE4D44">
        <w:trPr>
          <w:trHeight w:val="481"/>
        </w:trPr>
        <w:tc>
          <w:tcPr>
            <w:tcW w:w="3195" w:type="dxa"/>
            <w:gridSpan w:val="2"/>
          </w:tcPr>
          <w:p w14:paraId="106B0EA4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5" w:type="dxa"/>
          </w:tcPr>
          <w:p w14:paraId="761D619F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  <w:tc>
          <w:tcPr>
            <w:tcW w:w="3196" w:type="dxa"/>
          </w:tcPr>
          <w:p w14:paraId="60370BDE" w14:textId="77777777" w:rsidR="00A23A0C" w:rsidRPr="00B85E93" w:rsidRDefault="00A23A0C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392EF91D" w14:textId="77777777" w:rsidR="00B85E93" w:rsidRDefault="00B85E93" w:rsidP="00624EBA">
      <w:pPr>
        <w:pStyle w:val="Body2"/>
        <w:rPr>
          <w:lang w:val="fr-FR"/>
        </w:rPr>
      </w:pPr>
    </w:p>
    <w:p w14:paraId="5A17A487" w14:textId="77777777" w:rsidR="00B85E93" w:rsidRDefault="00B85E93" w:rsidP="00624EBA">
      <w:pPr>
        <w:pStyle w:val="Body2"/>
        <w:rPr>
          <w:lang w:val="fr-FR"/>
        </w:rPr>
      </w:pPr>
    </w:p>
    <w:p w14:paraId="580FA476" w14:textId="77777777" w:rsidR="00B85E93" w:rsidRDefault="00B85E93" w:rsidP="00624EBA">
      <w:pPr>
        <w:pStyle w:val="Body2"/>
        <w:rPr>
          <w:lang w:val="fr-FR"/>
        </w:rPr>
      </w:pPr>
    </w:p>
    <w:p w14:paraId="6B251F67" w14:textId="77777777" w:rsidR="00B85E93" w:rsidRDefault="00B85E93" w:rsidP="00624EBA">
      <w:pPr>
        <w:pStyle w:val="Body2"/>
        <w:rPr>
          <w:lang w:val="fr-FR"/>
        </w:rPr>
      </w:pPr>
    </w:p>
    <w:p w14:paraId="0A3298C6" w14:textId="77777777" w:rsidR="00710B89" w:rsidRDefault="00710B89" w:rsidP="00710B89">
      <w:pPr>
        <w:pStyle w:val="Heading"/>
        <w:jc w:val="left"/>
        <w:rPr>
          <w:rFonts w:ascii="Open Sans" w:hAnsi="Open Sans" w:cs="Open Sans"/>
          <w:b w:val="0"/>
          <w:bCs w:val="0"/>
          <w:caps/>
          <w:color w:val="000000"/>
        </w:rPr>
      </w:pPr>
      <w:r>
        <w:rPr>
          <w:rFonts w:ascii="Open Sans" w:hAnsi="Open Sans" w:cs="Open Sans"/>
          <w:b w:val="0"/>
          <w:bCs w:val="0"/>
          <w:caps/>
          <w:color w:val="000000"/>
        </w:rPr>
        <w:t>REGISTRATION CHECK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1041"/>
      </w:tblGrid>
      <w:tr w:rsidR="00710B89" w:rsidRPr="00AC4CAB" w14:paraId="3C78AE88" w14:textId="77777777" w:rsidTr="00CE4D44">
        <w:trPr>
          <w:trHeight w:val="309"/>
        </w:trPr>
        <w:tc>
          <w:tcPr>
            <w:tcW w:w="8545" w:type="dxa"/>
          </w:tcPr>
          <w:p w14:paraId="521B9C33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 w:rsidRPr="00AC4CAB">
              <w:rPr>
                <w:rFonts w:asciiTheme="minorHAnsi" w:hAnsiTheme="minorHAnsi" w:cstheme="minorHAnsi"/>
                <w:lang w:val="fr-FR"/>
              </w:rPr>
              <w:t>ACTIONS REQUIRED</w:t>
            </w:r>
          </w:p>
        </w:tc>
        <w:tc>
          <w:tcPr>
            <w:tcW w:w="1041" w:type="dxa"/>
          </w:tcPr>
          <w:p w14:paraId="08443A2E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 w:rsidRPr="00AC4CAB">
              <w:rPr>
                <w:rFonts w:asciiTheme="minorHAnsi" w:hAnsiTheme="minorHAnsi" w:cstheme="minorHAnsi"/>
                <w:lang w:val="fr-FR"/>
              </w:rPr>
              <w:t>Y/N/NA</w:t>
            </w:r>
          </w:p>
        </w:tc>
      </w:tr>
      <w:tr w:rsidR="00710B89" w14:paraId="0E583A60" w14:textId="77777777" w:rsidTr="00CE4D44">
        <w:trPr>
          <w:trHeight w:val="697"/>
        </w:trPr>
        <w:tc>
          <w:tcPr>
            <w:tcW w:w="8545" w:type="dxa"/>
          </w:tcPr>
          <w:p w14:paraId="7CCC7D9B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lastRenderedPageBreak/>
              <w:t>MEETING MINUTES CORRECTLY FILLED OUT WITH ALL COMMITTEE POSITIONS</w:t>
            </w:r>
          </w:p>
        </w:tc>
        <w:tc>
          <w:tcPr>
            <w:tcW w:w="1041" w:type="dxa"/>
          </w:tcPr>
          <w:p w14:paraId="4BFB9A38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2ED28019" w14:textId="77777777" w:rsidTr="00CE4D44">
        <w:trPr>
          <w:trHeight w:val="667"/>
        </w:trPr>
        <w:tc>
          <w:tcPr>
            <w:tcW w:w="8545" w:type="dxa"/>
          </w:tcPr>
          <w:p w14:paraId="69C43B28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ATTENDANCE SHEET HAS BEEN SIGNED</w:t>
            </w:r>
            <w:r w:rsidR="00513CEB">
              <w:rPr>
                <w:rFonts w:asciiTheme="majorHAnsi" w:hAnsiTheme="majorHAnsi" w:cstheme="majorHAnsi"/>
                <w:lang w:val="fr-FR"/>
              </w:rPr>
              <w:t xml:space="preserve"> BY ALL MEMBERS PRESENT AT THE I</w:t>
            </w:r>
            <w:r>
              <w:rPr>
                <w:rFonts w:asciiTheme="majorHAnsi" w:hAnsiTheme="majorHAnsi" w:cstheme="majorHAnsi"/>
                <w:lang w:val="fr-FR"/>
              </w:rPr>
              <w:t>GM</w:t>
            </w:r>
          </w:p>
        </w:tc>
        <w:tc>
          <w:tcPr>
            <w:tcW w:w="1041" w:type="dxa"/>
          </w:tcPr>
          <w:p w14:paraId="281E55E8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190701D8" w14:textId="77777777" w:rsidTr="00CE4D44">
        <w:trPr>
          <w:trHeight w:val="667"/>
        </w:trPr>
        <w:tc>
          <w:tcPr>
            <w:tcW w:w="8545" w:type="dxa"/>
          </w:tcPr>
          <w:p w14:paraId="5C88F840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ALL COMMITTEE MEMBERS HAVE COMPLETED A WWCC &amp; THE ONLINE CONSENT TRAINING</w:t>
            </w:r>
            <w:r>
              <w:rPr>
                <w:rFonts w:asciiTheme="majorHAnsi" w:hAnsiTheme="majorHAnsi" w:cstheme="majorHAnsi"/>
                <w:lang w:val="fr-FR"/>
              </w:rPr>
              <w:t xml:space="preserve"> &amp; BEEN UPLOADED TO THE FILE SECTION</w:t>
            </w:r>
          </w:p>
        </w:tc>
        <w:tc>
          <w:tcPr>
            <w:tcW w:w="1041" w:type="dxa"/>
          </w:tcPr>
          <w:p w14:paraId="0DA89FCC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44D36448" w14:textId="77777777" w:rsidTr="00CE4D44">
        <w:trPr>
          <w:trHeight w:val="468"/>
        </w:trPr>
        <w:tc>
          <w:tcPr>
            <w:tcW w:w="8545" w:type="dxa"/>
          </w:tcPr>
          <w:p w14:paraId="3CDE7FCE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ALL COMMITTEE MEMBERS HAVE COMPELTED THE ONLINE CLUBS TRAINING MODULES</w:t>
            </w:r>
          </w:p>
        </w:tc>
        <w:tc>
          <w:tcPr>
            <w:tcW w:w="1041" w:type="dxa"/>
          </w:tcPr>
          <w:p w14:paraId="3ED9CE7D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0D1F30FF" w14:textId="77777777" w:rsidTr="00CE4D44">
        <w:trPr>
          <w:trHeight w:val="468"/>
        </w:trPr>
        <w:tc>
          <w:tcPr>
            <w:tcW w:w="8545" w:type="dxa"/>
          </w:tcPr>
          <w:p w14:paraId="7CBAF3F2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THE ASSET REGISTER HAS BEEN COMPLETED</w:t>
            </w:r>
          </w:p>
        </w:tc>
        <w:tc>
          <w:tcPr>
            <w:tcW w:w="1041" w:type="dxa"/>
          </w:tcPr>
          <w:p w14:paraId="2B2D8A4B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2D52B322" w14:textId="77777777" w:rsidTr="00CE4D44">
        <w:trPr>
          <w:trHeight w:val="645"/>
        </w:trPr>
        <w:tc>
          <w:tcPr>
            <w:tcW w:w="8545" w:type="dxa"/>
          </w:tcPr>
          <w:p w14:paraId="00A760A3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 w:rsidRPr="00AC4CAB">
              <w:rPr>
                <w:rFonts w:asciiTheme="majorHAnsi" w:hAnsiTheme="majorHAnsi" w:cstheme="majorHAnsi"/>
                <w:lang w:val="fr-FR"/>
              </w:rPr>
              <w:t>REMOTE VOTING SCREENSHOTS HAVE BEEN COLLATED INTO A WORD DOCUMENT AND ARE READY TO BE UPLOADED</w:t>
            </w:r>
          </w:p>
        </w:tc>
        <w:tc>
          <w:tcPr>
            <w:tcW w:w="1041" w:type="dxa"/>
          </w:tcPr>
          <w:p w14:paraId="3032F0F5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3526E8E5" w14:textId="77777777" w:rsidTr="00CE4D44">
        <w:trPr>
          <w:trHeight w:val="697"/>
        </w:trPr>
        <w:tc>
          <w:tcPr>
            <w:tcW w:w="8545" w:type="dxa"/>
          </w:tcPr>
          <w:p w14:paraId="58AEF34F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NEW CLUB MEMBERSHIP GROUP &amp; PRODUCT (IF CHARGING A FEE) HAS BEEN CREATED </w:t>
            </w:r>
          </w:p>
        </w:tc>
        <w:tc>
          <w:tcPr>
            <w:tcW w:w="1041" w:type="dxa"/>
          </w:tcPr>
          <w:p w14:paraId="4AB8F8A0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  <w:tr w:rsidR="00710B89" w14:paraId="51A4F71C" w14:textId="77777777" w:rsidTr="00CE4D44">
        <w:trPr>
          <w:trHeight w:val="876"/>
        </w:trPr>
        <w:tc>
          <w:tcPr>
            <w:tcW w:w="8545" w:type="dxa"/>
          </w:tcPr>
          <w:p w14:paraId="30C159B5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  <w:r>
              <w:rPr>
                <w:rFonts w:asciiTheme="majorHAnsi" w:hAnsiTheme="majorHAnsi" w:cstheme="majorHAnsi"/>
                <w:lang w:val="fr-FR"/>
              </w:rPr>
              <w:t>RELEVANT CONTACT INFORMATION IS IN THE DESCRIPTION ON THE CLUB PAGE</w:t>
            </w:r>
          </w:p>
        </w:tc>
        <w:tc>
          <w:tcPr>
            <w:tcW w:w="1041" w:type="dxa"/>
          </w:tcPr>
          <w:p w14:paraId="049B374B" w14:textId="77777777" w:rsidR="00710B89" w:rsidRPr="00AC4CAB" w:rsidRDefault="00710B89" w:rsidP="00CE4D44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ajorHAnsi" w:hAnsiTheme="majorHAnsi" w:cstheme="majorHAnsi"/>
                <w:lang w:val="fr-FR"/>
              </w:rPr>
            </w:pPr>
          </w:p>
        </w:tc>
      </w:tr>
    </w:tbl>
    <w:p w14:paraId="40A8D639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282F1583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158FD09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DF00FD2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D9BC50E" w14:textId="77777777" w:rsidR="00710B89" w:rsidRDefault="00710B89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1BE374CB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000446E6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F208D0B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5ECFAE45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605D7B82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7D582063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38DF60F7" w14:textId="77777777" w:rsidR="009F46FD" w:rsidRDefault="009F46FD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</w:p>
    <w:p w14:paraId="6C97A5E4" w14:textId="77777777" w:rsidR="00B85E93" w:rsidRPr="00B85E93" w:rsidRDefault="00B85E93" w:rsidP="00624EBA">
      <w:pPr>
        <w:pStyle w:val="Body2"/>
        <w:rPr>
          <w:rFonts w:asciiTheme="minorHAnsi" w:hAnsiTheme="minorHAnsi" w:cstheme="minorHAnsi"/>
          <w:sz w:val="36"/>
          <w:szCs w:val="36"/>
          <w:lang w:val="fr-FR"/>
        </w:rPr>
      </w:pPr>
      <w:r w:rsidRPr="00B85E93">
        <w:rPr>
          <w:rFonts w:asciiTheme="minorHAnsi" w:hAnsiTheme="minorHAnsi" w:cstheme="minorHAnsi"/>
          <w:sz w:val="36"/>
          <w:szCs w:val="36"/>
          <w:lang w:val="fr-FR"/>
        </w:rPr>
        <w:t xml:space="preserve">ATTENDANCE </w:t>
      </w:r>
      <w:r w:rsidR="00710B89">
        <w:rPr>
          <w:rFonts w:asciiTheme="minorHAnsi" w:hAnsiTheme="minorHAnsi" w:cstheme="minorHAnsi"/>
          <w:sz w:val="36"/>
          <w:szCs w:val="36"/>
          <w:lang w:val="fr-FR"/>
        </w:rPr>
        <w:t>SHEET</w:t>
      </w:r>
    </w:p>
    <w:p w14:paraId="10C40495" w14:textId="77777777" w:rsidR="00B85E93" w:rsidRDefault="00B85E93" w:rsidP="00624EBA">
      <w:pPr>
        <w:pStyle w:val="Body2"/>
        <w:rPr>
          <w:lang w:val="fr-FR"/>
        </w:rPr>
      </w:pPr>
    </w:p>
    <w:p w14:paraId="4AF07935" w14:textId="77777777" w:rsidR="00B85E93" w:rsidRPr="00710B89" w:rsidRDefault="00B85E93" w:rsidP="00B85E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</w:pP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 xml:space="preserve">This must be completed by every club member who attended the meeting </w:t>
      </w:r>
      <w:r w:rsidRPr="00710B89">
        <w:rPr>
          <w:rFonts w:asciiTheme="minorHAnsi" w:hAnsiTheme="minorHAnsi" w:cstheme="minorHAnsi"/>
          <w:b/>
          <w:bCs/>
          <w:color w:val="121313"/>
          <w:sz w:val="19"/>
          <w:szCs w:val="19"/>
          <w:lang w:val="en-AU" w:eastAsia="en-GB"/>
        </w:rPr>
        <w:t xml:space="preserve">who is eligible to vote. </w:t>
      </w: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>Associate</w:t>
      </w:r>
      <w:r w:rsidR="00EB3018"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 xml:space="preserve"> </w:t>
      </w: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 xml:space="preserve">members </w:t>
      </w:r>
      <w:r w:rsidR="00710B89"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>do not count towards quorum and cannot vote at an AGM</w:t>
      </w:r>
      <w:r w:rsidRPr="00710B89">
        <w:rPr>
          <w:rFonts w:asciiTheme="minorHAnsi" w:hAnsiTheme="minorHAnsi" w:cstheme="minorHAnsi"/>
          <w:color w:val="121313"/>
          <w:sz w:val="19"/>
          <w:szCs w:val="19"/>
          <w:lang w:val="en-AU" w:eastAsia="en-GB"/>
        </w:rPr>
        <w:t>. If more space is required, use additional copies of this page.</w:t>
      </w:r>
    </w:p>
    <w:p w14:paraId="0666BF1F" w14:textId="77777777" w:rsidR="00EB3018" w:rsidRPr="00710B89" w:rsidRDefault="00EB3018" w:rsidP="00B85E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</w:pPr>
    </w:p>
    <w:p w14:paraId="2EBECC13" w14:textId="77777777" w:rsidR="00B85E93" w:rsidRPr="00710B89" w:rsidRDefault="00B85E93" w:rsidP="00B85E9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</w:pPr>
      <w:r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>By providing your details below, you declare that you are a currently enrolled Swinburne University of</w:t>
      </w:r>
    </w:p>
    <w:p w14:paraId="68A7B723" w14:textId="77777777" w:rsidR="00B85E93" w:rsidRDefault="00B85E93" w:rsidP="00EB30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</w:pPr>
      <w:r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>Technology Student, and a current member of this club. You declare that you were provided a fair</w:t>
      </w:r>
      <w:r w:rsidR="00EB3018"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 xml:space="preserve"> </w:t>
      </w:r>
      <w:r w:rsidRPr="00710B89">
        <w:rPr>
          <w:rFonts w:asciiTheme="minorHAnsi" w:hAnsiTheme="minorHAnsi" w:cstheme="minorHAnsi"/>
          <w:color w:val="151515"/>
          <w:sz w:val="19"/>
          <w:szCs w:val="19"/>
          <w:lang w:val="en-AU" w:eastAsia="en-GB"/>
        </w:rPr>
        <w:t>opportunity to vote for each club committee position and each resolution.</w:t>
      </w:r>
    </w:p>
    <w:p w14:paraId="0529A970" w14:textId="77777777" w:rsidR="00170CD4" w:rsidRPr="00710B89" w:rsidRDefault="00170CD4" w:rsidP="00EB30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Theme="minorHAnsi" w:hAnsiTheme="minorHAnsi" w:cstheme="minorHAnsi"/>
          <w:lang w:val="fr-FR"/>
        </w:rPr>
      </w:pPr>
    </w:p>
    <w:p w14:paraId="2A55DA7F" w14:textId="77777777" w:rsidR="00B85E93" w:rsidRDefault="00B85E93" w:rsidP="00624EBA">
      <w:pPr>
        <w:pStyle w:val="Body2"/>
        <w:rPr>
          <w:lang w:val="fr-F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49"/>
        <w:gridCol w:w="3387"/>
      </w:tblGrid>
      <w:tr w:rsidR="00652394" w14:paraId="29D98F60" w14:textId="77777777" w:rsidTr="00CF5430">
        <w:trPr>
          <w:jc w:val="center"/>
        </w:trPr>
        <w:tc>
          <w:tcPr>
            <w:tcW w:w="3949" w:type="dxa"/>
          </w:tcPr>
          <w:p w14:paraId="3AAC057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NAME</w:t>
            </w:r>
          </w:p>
        </w:tc>
        <w:tc>
          <w:tcPr>
            <w:tcW w:w="3387" w:type="dxa"/>
          </w:tcPr>
          <w:p w14:paraId="7459889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STUDENT ID</w:t>
            </w:r>
          </w:p>
        </w:tc>
      </w:tr>
      <w:tr w:rsidR="00652394" w14:paraId="2C09C17E" w14:textId="77777777" w:rsidTr="00CF5430">
        <w:trPr>
          <w:trHeight w:val="731"/>
          <w:jc w:val="center"/>
        </w:trPr>
        <w:tc>
          <w:tcPr>
            <w:tcW w:w="3949" w:type="dxa"/>
          </w:tcPr>
          <w:p w14:paraId="1A5E2839" w14:textId="77777777" w:rsidR="00652394" w:rsidRDefault="00652394" w:rsidP="00CF5430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939DE16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F0862C8" w14:textId="77777777" w:rsidTr="00CF5430">
        <w:trPr>
          <w:trHeight w:val="840"/>
          <w:jc w:val="center"/>
        </w:trPr>
        <w:tc>
          <w:tcPr>
            <w:tcW w:w="3949" w:type="dxa"/>
          </w:tcPr>
          <w:p w14:paraId="0D50CDE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FF7C33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36B3E84" w14:textId="77777777" w:rsidTr="00CF5430">
        <w:trPr>
          <w:trHeight w:val="853"/>
          <w:jc w:val="center"/>
        </w:trPr>
        <w:tc>
          <w:tcPr>
            <w:tcW w:w="3949" w:type="dxa"/>
          </w:tcPr>
          <w:p w14:paraId="4FC251D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CC9C3D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96B09C7" w14:textId="77777777" w:rsidTr="00CF5430">
        <w:trPr>
          <w:trHeight w:val="822"/>
          <w:jc w:val="center"/>
        </w:trPr>
        <w:tc>
          <w:tcPr>
            <w:tcW w:w="3949" w:type="dxa"/>
          </w:tcPr>
          <w:p w14:paraId="144A09F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76D5BE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1804512" w14:textId="77777777" w:rsidTr="00CF5430">
        <w:trPr>
          <w:trHeight w:val="849"/>
          <w:jc w:val="center"/>
        </w:trPr>
        <w:tc>
          <w:tcPr>
            <w:tcW w:w="3949" w:type="dxa"/>
          </w:tcPr>
          <w:p w14:paraId="5A62E9F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FB5837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4CD1278" w14:textId="77777777" w:rsidTr="00CF5430">
        <w:trPr>
          <w:trHeight w:val="844"/>
          <w:jc w:val="center"/>
        </w:trPr>
        <w:tc>
          <w:tcPr>
            <w:tcW w:w="3949" w:type="dxa"/>
          </w:tcPr>
          <w:p w14:paraId="00E66DC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30F160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0ED6C6F" w14:textId="77777777" w:rsidTr="00CF5430">
        <w:trPr>
          <w:trHeight w:val="826"/>
          <w:jc w:val="center"/>
        </w:trPr>
        <w:tc>
          <w:tcPr>
            <w:tcW w:w="3949" w:type="dxa"/>
          </w:tcPr>
          <w:p w14:paraId="1A4A313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B4FD6B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479B2F3" w14:textId="77777777" w:rsidTr="00CF5430">
        <w:trPr>
          <w:trHeight w:val="826"/>
          <w:jc w:val="center"/>
        </w:trPr>
        <w:tc>
          <w:tcPr>
            <w:tcW w:w="3949" w:type="dxa"/>
          </w:tcPr>
          <w:p w14:paraId="1F65ABC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A7B3A56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2A360AD6" w14:textId="77777777" w:rsidTr="00CF5430">
        <w:trPr>
          <w:trHeight w:val="826"/>
          <w:jc w:val="center"/>
        </w:trPr>
        <w:tc>
          <w:tcPr>
            <w:tcW w:w="3949" w:type="dxa"/>
          </w:tcPr>
          <w:p w14:paraId="4BD2CAD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0BD536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7D92320" w14:textId="77777777" w:rsidTr="00CF5430">
        <w:trPr>
          <w:trHeight w:val="826"/>
          <w:jc w:val="center"/>
        </w:trPr>
        <w:tc>
          <w:tcPr>
            <w:tcW w:w="3949" w:type="dxa"/>
          </w:tcPr>
          <w:p w14:paraId="764A7AFF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25D7EE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42E034C" w14:textId="77777777" w:rsidTr="00CF5430">
        <w:trPr>
          <w:trHeight w:val="826"/>
          <w:jc w:val="center"/>
        </w:trPr>
        <w:tc>
          <w:tcPr>
            <w:tcW w:w="3949" w:type="dxa"/>
          </w:tcPr>
          <w:p w14:paraId="602574F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80508C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79D1851" w14:textId="77777777" w:rsidTr="00CF5430">
        <w:trPr>
          <w:trHeight w:val="554"/>
          <w:jc w:val="center"/>
        </w:trPr>
        <w:tc>
          <w:tcPr>
            <w:tcW w:w="3949" w:type="dxa"/>
          </w:tcPr>
          <w:p w14:paraId="4441480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NAME</w:t>
            </w:r>
          </w:p>
        </w:tc>
        <w:tc>
          <w:tcPr>
            <w:tcW w:w="3387" w:type="dxa"/>
          </w:tcPr>
          <w:p w14:paraId="177466E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STUDENT ID</w:t>
            </w:r>
          </w:p>
        </w:tc>
      </w:tr>
      <w:tr w:rsidR="00652394" w14:paraId="2EB63500" w14:textId="77777777" w:rsidTr="00CF5430">
        <w:trPr>
          <w:trHeight w:val="826"/>
          <w:jc w:val="center"/>
        </w:trPr>
        <w:tc>
          <w:tcPr>
            <w:tcW w:w="3949" w:type="dxa"/>
          </w:tcPr>
          <w:p w14:paraId="10BAB83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638DE5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71FE64E" w14:textId="77777777" w:rsidTr="00CF5430">
        <w:trPr>
          <w:trHeight w:val="826"/>
          <w:jc w:val="center"/>
        </w:trPr>
        <w:tc>
          <w:tcPr>
            <w:tcW w:w="3949" w:type="dxa"/>
          </w:tcPr>
          <w:p w14:paraId="1F1C1DD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4B1769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333264D" w14:textId="77777777" w:rsidTr="00CF5430">
        <w:trPr>
          <w:trHeight w:val="826"/>
          <w:jc w:val="center"/>
        </w:trPr>
        <w:tc>
          <w:tcPr>
            <w:tcW w:w="3949" w:type="dxa"/>
          </w:tcPr>
          <w:p w14:paraId="1DD341E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4C945FF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1A2D56C" w14:textId="77777777" w:rsidTr="00CF5430">
        <w:trPr>
          <w:trHeight w:val="826"/>
          <w:jc w:val="center"/>
        </w:trPr>
        <w:tc>
          <w:tcPr>
            <w:tcW w:w="3949" w:type="dxa"/>
          </w:tcPr>
          <w:p w14:paraId="0C515D6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879BF0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2F98C57C" w14:textId="77777777" w:rsidTr="00CF5430">
        <w:trPr>
          <w:trHeight w:val="826"/>
          <w:jc w:val="center"/>
        </w:trPr>
        <w:tc>
          <w:tcPr>
            <w:tcW w:w="3949" w:type="dxa"/>
          </w:tcPr>
          <w:p w14:paraId="3EE2749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09E9A7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5EB4B37F" w14:textId="77777777" w:rsidTr="00CF5430">
        <w:trPr>
          <w:trHeight w:val="826"/>
          <w:jc w:val="center"/>
        </w:trPr>
        <w:tc>
          <w:tcPr>
            <w:tcW w:w="3949" w:type="dxa"/>
          </w:tcPr>
          <w:p w14:paraId="12DD025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43B054D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4582E13" w14:textId="77777777" w:rsidTr="00CF5430">
        <w:trPr>
          <w:trHeight w:val="826"/>
          <w:jc w:val="center"/>
        </w:trPr>
        <w:tc>
          <w:tcPr>
            <w:tcW w:w="3949" w:type="dxa"/>
          </w:tcPr>
          <w:p w14:paraId="5556E9B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2514F3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5D45F5CC" w14:textId="77777777" w:rsidTr="00CF5430">
        <w:trPr>
          <w:trHeight w:val="826"/>
          <w:jc w:val="center"/>
        </w:trPr>
        <w:tc>
          <w:tcPr>
            <w:tcW w:w="3949" w:type="dxa"/>
          </w:tcPr>
          <w:p w14:paraId="45EC3A8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28D997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47A2C0EA" w14:textId="77777777" w:rsidTr="00CF5430">
        <w:trPr>
          <w:trHeight w:val="826"/>
          <w:jc w:val="center"/>
        </w:trPr>
        <w:tc>
          <w:tcPr>
            <w:tcW w:w="3949" w:type="dxa"/>
          </w:tcPr>
          <w:p w14:paraId="5FF3857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C536DA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083BC60" w14:textId="77777777" w:rsidTr="00CF5430">
        <w:trPr>
          <w:trHeight w:val="826"/>
          <w:jc w:val="center"/>
        </w:trPr>
        <w:tc>
          <w:tcPr>
            <w:tcW w:w="3949" w:type="dxa"/>
          </w:tcPr>
          <w:p w14:paraId="49CFA6A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E391FBF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633D924" w14:textId="77777777" w:rsidTr="00CF5430">
        <w:trPr>
          <w:trHeight w:val="826"/>
          <w:jc w:val="center"/>
        </w:trPr>
        <w:tc>
          <w:tcPr>
            <w:tcW w:w="3949" w:type="dxa"/>
          </w:tcPr>
          <w:p w14:paraId="48DE8E7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1D0CFC3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9EB0A37" w14:textId="77777777" w:rsidTr="00CF5430">
        <w:trPr>
          <w:trHeight w:val="826"/>
          <w:jc w:val="center"/>
        </w:trPr>
        <w:tc>
          <w:tcPr>
            <w:tcW w:w="3949" w:type="dxa"/>
          </w:tcPr>
          <w:p w14:paraId="5E1DFEC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FC4548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9E94607" w14:textId="77777777" w:rsidTr="00CF5430">
        <w:trPr>
          <w:trHeight w:val="826"/>
          <w:jc w:val="center"/>
        </w:trPr>
        <w:tc>
          <w:tcPr>
            <w:tcW w:w="3949" w:type="dxa"/>
          </w:tcPr>
          <w:p w14:paraId="78F3DE0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E98E07F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E6DC070" w14:textId="77777777" w:rsidTr="00CF5430">
        <w:trPr>
          <w:trHeight w:val="826"/>
          <w:jc w:val="center"/>
        </w:trPr>
        <w:tc>
          <w:tcPr>
            <w:tcW w:w="3949" w:type="dxa"/>
          </w:tcPr>
          <w:p w14:paraId="55301E8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20F424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E782201" w14:textId="77777777" w:rsidTr="00CF5430">
        <w:trPr>
          <w:trHeight w:val="696"/>
          <w:jc w:val="center"/>
        </w:trPr>
        <w:tc>
          <w:tcPr>
            <w:tcW w:w="3949" w:type="dxa"/>
          </w:tcPr>
          <w:p w14:paraId="237C2FB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E3FBE65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E11874F" w14:textId="77777777" w:rsidTr="00CF5430">
        <w:trPr>
          <w:trHeight w:val="413"/>
          <w:jc w:val="center"/>
        </w:trPr>
        <w:tc>
          <w:tcPr>
            <w:tcW w:w="3949" w:type="dxa"/>
          </w:tcPr>
          <w:p w14:paraId="01BD36D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NAME</w:t>
            </w:r>
          </w:p>
        </w:tc>
        <w:tc>
          <w:tcPr>
            <w:tcW w:w="3387" w:type="dxa"/>
          </w:tcPr>
          <w:p w14:paraId="52ED8B9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  <w:r>
              <w:rPr>
                <w:rFonts w:asciiTheme="minorHAnsi" w:hAnsiTheme="minorHAnsi" w:cstheme="minorHAnsi"/>
                <w:lang w:val="fr-FR"/>
              </w:rPr>
              <w:t>STUDENT ID</w:t>
            </w:r>
          </w:p>
        </w:tc>
      </w:tr>
      <w:tr w:rsidR="00652394" w14:paraId="4D27279C" w14:textId="77777777" w:rsidTr="00CF5430">
        <w:trPr>
          <w:trHeight w:val="826"/>
          <w:jc w:val="center"/>
        </w:trPr>
        <w:tc>
          <w:tcPr>
            <w:tcW w:w="3949" w:type="dxa"/>
          </w:tcPr>
          <w:p w14:paraId="0180D5E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469B415B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48610B8B" w14:textId="77777777" w:rsidTr="00CF5430">
        <w:trPr>
          <w:trHeight w:val="826"/>
          <w:jc w:val="center"/>
        </w:trPr>
        <w:tc>
          <w:tcPr>
            <w:tcW w:w="3949" w:type="dxa"/>
          </w:tcPr>
          <w:p w14:paraId="72277205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E4E2EA9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8B382C0" w14:textId="77777777" w:rsidTr="00CF5430">
        <w:trPr>
          <w:trHeight w:val="826"/>
          <w:jc w:val="center"/>
        </w:trPr>
        <w:tc>
          <w:tcPr>
            <w:tcW w:w="3949" w:type="dxa"/>
          </w:tcPr>
          <w:p w14:paraId="4E04C0F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276BAC08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46180F1C" w14:textId="77777777" w:rsidTr="00CF5430">
        <w:trPr>
          <w:trHeight w:val="826"/>
          <w:jc w:val="center"/>
        </w:trPr>
        <w:tc>
          <w:tcPr>
            <w:tcW w:w="3949" w:type="dxa"/>
          </w:tcPr>
          <w:p w14:paraId="49ABE368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23FD695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D35868B" w14:textId="77777777" w:rsidTr="00CF5430">
        <w:trPr>
          <w:trHeight w:val="826"/>
          <w:jc w:val="center"/>
        </w:trPr>
        <w:tc>
          <w:tcPr>
            <w:tcW w:w="3949" w:type="dxa"/>
          </w:tcPr>
          <w:p w14:paraId="24087E1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4DAE950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70505CC" w14:textId="77777777" w:rsidTr="00CF5430">
        <w:trPr>
          <w:trHeight w:val="826"/>
          <w:jc w:val="center"/>
        </w:trPr>
        <w:tc>
          <w:tcPr>
            <w:tcW w:w="3949" w:type="dxa"/>
          </w:tcPr>
          <w:p w14:paraId="59774C4D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50B6FC9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6BA3AAA4" w14:textId="77777777" w:rsidTr="00CF5430">
        <w:trPr>
          <w:trHeight w:val="826"/>
          <w:jc w:val="center"/>
        </w:trPr>
        <w:tc>
          <w:tcPr>
            <w:tcW w:w="3949" w:type="dxa"/>
          </w:tcPr>
          <w:p w14:paraId="36BC2DE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C3941F1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E452DA6" w14:textId="77777777" w:rsidTr="00CF5430">
        <w:trPr>
          <w:trHeight w:val="826"/>
          <w:jc w:val="center"/>
        </w:trPr>
        <w:tc>
          <w:tcPr>
            <w:tcW w:w="3949" w:type="dxa"/>
          </w:tcPr>
          <w:p w14:paraId="00D64B98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81EBCF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191AD487" w14:textId="77777777" w:rsidTr="00CF5430">
        <w:trPr>
          <w:trHeight w:val="826"/>
          <w:jc w:val="center"/>
        </w:trPr>
        <w:tc>
          <w:tcPr>
            <w:tcW w:w="3949" w:type="dxa"/>
          </w:tcPr>
          <w:p w14:paraId="0EF5024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68658136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76930C4E" w14:textId="77777777" w:rsidTr="00CF5430">
        <w:trPr>
          <w:trHeight w:val="826"/>
          <w:jc w:val="center"/>
        </w:trPr>
        <w:tc>
          <w:tcPr>
            <w:tcW w:w="3949" w:type="dxa"/>
          </w:tcPr>
          <w:p w14:paraId="355805B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CDF88E2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578A0E2F" w14:textId="77777777" w:rsidTr="00CF5430">
        <w:trPr>
          <w:trHeight w:val="826"/>
          <w:jc w:val="center"/>
        </w:trPr>
        <w:tc>
          <w:tcPr>
            <w:tcW w:w="3949" w:type="dxa"/>
          </w:tcPr>
          <w:p w14:paraId="024C141C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3BAC2EB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58E4ABF" w14:textId="77777777" w:rsidTr="00CF5430">
        <w:trPr>
          <w:trHeight w:val="826"/>
          <w:jc w:val="center"/>
        </w:trPr>
        <w:tc>
          <w:tcPr>
            <w:tcW w:w="3949" w:type="dxa"/>
          </w:tcPr>
          <w:p w14:paraId="664F05C7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09D81EE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0D6DC94A" w14:textId="77777777" w:rsidTr="00CF5430">
        <w:trPr>
          <w:trHeight w:val="826"/>
          <w:jc w:val="center"/>
        </w:trPr>
        <w:tc>
          <w:tcPr>
            <w:tcW w:w="3949" w:type="dxa"/>
          </w:tcPr>
          <w:p w14:paraId="2ED65F93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711D55B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  <w:tr w:rsidR="00652394" w14:paraId="3D84E1BB" w14:textId="77777777" w:rsidTr="00CF5430">
        <w:trPr>
          <w:trHeight w:val="826"/>
          <w:jc w:val="center"/>
        </w:trPr>
        <w:tc>
          <w:tcPr>
            <w:tcW w:w="3949" w:type="dxa"/>
          </w:tcPr>
          <w:p w14:paraId="47CFC8C4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3387" w:type="dxa"/>
          </w:tcPr>
          <w:p w14:paraId="0955D97A" w14:textId="77777777" w:rsidR="00652394" w:rsidRDefault="00652394" w:rsidP="00624EBA">
            <w:pPr>
              <w:pStyle w:val="Body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fr-FR"/>
              </w:rPr>
            </w:pPr>
          </w:p>
        </w:tc>
      </w:tr>
    </w:tbl>
    <w:p w14:paraId="2DD4968E" w14:textId="77777777" w:rsidR="00C246AC" w:rsidRDefault="00C246AC" w:rsidP="00710B89">
      <w:pPr>
        <w:pStyle w:val="Body2"/>
        <w:rPr>
          <w:lang w:val="fr-FR"/>
        </w:rPr>
      </w:pPr>
    </w:p>
    <w:sectPr w:rsidR="00C246AC" w:rsidSect="00395996">
      <w:headerReference w:type="default" r:id="rId7"/>
      <w:footerReference w:type="default" r:id="rId8"/>
      <w:pgSz w:w="11900" w:h="16840"/>
      <w:pgMar w:top="1080" w:right="1152" w:bottom="2721" w:left="1152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8AB0D2" w14:textId="77777777" w:rsidR="00FD7869" w:rsidRDefault="00FD7869">
      <w:r>
        <w:separator/>
      </w:r>
    </w:p>
  </w:endnote>
  <w:endnote w:type="continuationSeparator" w:id="0">
    <w:p w14:paraId="174C35CA" w14:textId="77777777" w:rsidR="00FD7869" w:rsidRDefault="00FD7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FFC3C" w14:textId="77777777" w:rsidR="00FC2792" w:rsidRDefault="00395996">
    <w:pPr>
      <w:pStyle w:val="FreeForm"/>
      <w:tabs>
        <w:tab w:val="center" w:pos="4798"/>
        <w:tab w:val="right" w:pos="9596"/>
      </w:tabs>
      <w:spacing w:before="60" w:after="60" w:line="240" w:lineRule="auto"/>
      <w:ind w:firstLine="0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1576D2DB" wp14:editId="0A83D662">
          <wp:simplePos x="0" y="0"/>
          <wp:positionH relativeFrom="column">
            <wp:posOffset>5361305</wp:posOffset>
          </wp:positionH>
          <wp:positionV relativeFrom="paragraph">
            <wp:posOffset>-874070</wp:posOffset>
          </wp:positionV>
          <wp:extent cx="928370" cy="9156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azor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8370" cy="915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CEB">
      <w:rPr>
        <w:rFonts w:ascii="Open Sans Light" w:hAnsi="Open Sans Light"/>
        <w:caps/>
        <w:sz w:val="20"/>
        <w:szCs w:val="20"/>
      </w:rPr>
      <w:t>I</w:t>
    </w:r>
    <w:r w:rsidR="00FB328C">
      <w:rPr>
        <w:rFonts w:ascii="Open Sans Light" w:hAnsi="Open Sans Light"/>
        <w:caps/>
        <w:sz w:val="20"/>
        <w:szCs w:val="20"/>
      </w:rPr>
      <w:t>GM</w:t>
    </w:r>
    <w:r w:rsidR="0006129C">
      <w:rPr>
        <w:rFonts w:ascii="Open Sans Light" w:hAnsi="Open Sans Light"/>
        <w:caps/>
        <w:sz w:val="20"/>
        <w:szCs w:val="20"/>
      </w:rPr>
      <w:t xml:space="preserve"> </w:t>
    </w:r>
    <w:r w:rsidR="002C4A1F">
      <w:rPr>
        <w:rFonts w:ascii="Open Sans Light" w:hAnsi="Open Sans Light"/>
        <w:caps/>
        <w:sz w:val="20"/>
        <w:szCs w:val="20"/>
      </w:rPr>
      <w:t>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379F2" w14:textId="77777777" w:rsidR="00FD7869" w:rsidRDefault="00FD7869">
      <w:r>
        <w:separator/>
      </w:r>
    </w:p>
  </w:footnote>
  <w:footnote w:type="continuationSeparator" w:id="0">
    <w:p w14:paraId="264EE986" w14:textId="77777777" w:rsidR="00FD7869" w:rsidRDefault="00FD7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1563E" w14:textId="77777777" w:rsidR="00FC2792" w:rsidRDefault="0085192F">
    <w:r>
      <w:rPr>
        <w:noProof/>
        <w:lang w:val="en-AU" w:eastAsia="en-AU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37FC5904" wp14:editId="66EFB81B">
              <wp:simplePos x="0" y="0"/>
              <wp:positionH relativeFrom="page">
                <wp:posOffset>723900</wp:posOffset>
              </wp:positionH>
              <wp:positionV relativeFrom="page">
                <wp:posOffset>9906000</wp:posOffset>
              </wp:positionV>
              <wp:extent cx="6111748" cy="0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1748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F52D27"/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ADFF826" id="officeArt object" o:spid="_x0000_s1026" style="position:absolute;z-index:-2516582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57pt,780pt" to="538.25pt,78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" strokecolor="#f52d27">
              <v:stroke miterlimit="4" joinstyle="miter"/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TI3MTQ0MDI1tTRX0lEKTi0uzszPAykwqgUA1ZQbkywAAAA="/>
  </w:docVars>
  <w:rsids>
    <w:rsidRoot w:val="002C4A1F"/>
    <w:rsid w:val="00004C51"/>
    <w:rsid w:val="00043B25"/>
    <w:rsid w:val="0006129C"/>
    <w:rsid w:val="000A40FC"/>
    <w:rsid w:val="000E0B5B"/>
    <w:rsid w:val="00170CD4"/>
    <w:rsid w:val="00174E32"/>
    <w:rsid w:val="002A46E6"/>
    <w:rsid w:val="002C4A1F"/>
    <w:rsid w:val="00395996"/>
    <w:rsid w:val="003D5A8F"/>
    <w:rsid w:val="004355DA"/>
    <w:rsid w:val="0048014B"/>
    <w:rsid w:val="004C4E98"/>
    <w:rsid w:val="00513CEB"/>
    <w:rsid w:val="00574EE6"/>
    <w:rsid w:val="006153C0"/>
    <w:rsid w:val="00624EBA"/>
    <w:rsid w:val="00652394"/>
    <w:rsid w:val="00686ECC"/>
    <w:rsid w:val="00710B89"/>
    <w:rsid w:val="00741E44"/>
    <w:rsid w:val="00807DE6"/>
    <w:rsid w:val="008118C2"/>
    <w:rsid w:val="008372BD"/>
    <w:rsid w:val="0085192F"/>
    <w:rsid w:val="00971CB3"/>
    <w:rsid w:val="00993FBE"/>
    <w:rsid w:val="009F46FD"/>
    <w:rsid w:val="00A23A0C"/>
    <w:rsid w:val="00A4220C"/>
    <w:rsid w:val="00AC4CAB"/>
    <w:rsid w:val="00B20F47"/>
    <w:rsid w:val="00B45026"/>
    <w:rsid w:val="00B67675"/>
    <w:rsid w:val="00B85E93"/>
    <w:rsid w:val="00C246AC"/>
    <w:rsid w:val="00C41426"/>
    <w:rsid w:val="00C8146B"/>
    <w:rsid w:val="00CE5105"/>
    <w:rsid w:val="00CF5430"/>
    <w:rsid w:val="00DF5D03"/>
    <w:rsid w:val="00E0220D"/>
    <w:rsid w:val="00E6040A"/>
    <w:rsid w:val="00EB3018"/>
    <w:rsid w:val="00EB7058"/>
    <w:rsid w:val="00F6002B"/>
    <w:rsid w:val="00FB328C"/>
    <w:rsid w:val="00FC2792"/>
    <w:rsid w:val="00FD7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D7493A"/>
  <w15:docId w15:val="{C5D29537-FEEA-4F49-8473-22A71872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2"/>
    <w:pPr>
      <w:spacing w:before="360" w:after="360"/>
      <w:outlineLvl w:val="1"/>
    </w:pPr>
    <w:rPr>
      <w:rFonts w:ascii="Open Sans" w:eastAsia="Open Sans" w:hAnsi="Open Sans" w:cs="Open Sans"/>
      <w:b/>
      <w:bCs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FreeForm">
    <w:name w:val="Free Form"/>
    <w:pPr>
      <w:spacing w:line="288" w:lineRule="auto"/>
      <w:ind w:firstLine="600"/>
    </w:pPr>
    <w:rPr>
      <w:rFonts w:ascii="Palatino" w:hAnsi="Palatino" w:cs="Arial Unicode MS"/>
      <w:color w:val="000000"/>
      <w:sz w:val="24"/>
      <w:szCs w:val="24"/>
      <w:lang w:val="en-US"/>
    </w:rPr>
  </w:style>
  <w:style w:type="paragraph" w:styleId="Title">
    <w:name w:val="Title"/>
    <w:next w:val="Body2"/>
    <w:pPr>
      <w:keepNext/>
      <w:pBdr>
        <w:bottom w:val="single" w:sz="6" w:space="0" w:color="F52D27"/>
      </w:pBdr>
      <w:spacing w:before="220" w:after="300" w:line="192" w:lineRule="auto"/>
    </w:pPr>
    <w:rPr>
      <w:rFonts w:ascii="Open Sans Light" w:hAnsi="Open Sans Light" w:cs="Arial Unicode MS"/>
      <w:caps/>
      <w:color w:val="000000"/>
      <w:spacing w:val="-4"/>
      <w:sz w:val="48"/>
      <w:szCs w:val="48"/>
      <w:lang w:val="en-US"/>
    </w:rPr>
  </w:style>
  <w:style w:type="paragraph" w:customStyle="1" w:styleId="Body2">
    <w:name w:val="Body 2"/>
    <w:rPr>
      <w:rFonts w:ascii="Palatino" w:hAnsi="Palatino" w:cs="Arial Unicode MS"/>
      <w:color w:val="000000"/>
      <w:sz w:val="24"/>
      <w:szCs w:val="24"/>
      <w:lang w:val="en-US"/>
    </w:rPr>
  </w:style>
  <w:style w:type="paragraph" w:styleId="Subtitle">
    <w:name w:val="Subtitle"/>
    <w:next w:val="Body2"/>
    <w:pPr>
      <w:spacing w:line="288" w:lineRule="auto"/>
    </w:pPr>
    <w:rPr>
      <w:rFonts w:ascii="Open Sans" w:hAnsi="Open Sans" w:cs="Arial Unicode MS"/>
      <w:b/>
      <w:bCs/>
      <w:color w:val="000000"/>
      <w:spacing w:val="4"/>
      <w:sz w:val="22"/>
      <w:szCs w:val="22"/>
      <w:lang w:val="da-DK"/>
    </w:rPr>
  </w:style>
  <w:style w:type="paragraph" w:customStyle="1" w:styleId="Subheading">
    <w:name w:val="Subheading"/>
    <w:next w:val="Body2"/>
    <w:rPr>
      <w:rFonts w:ascii="Helvetica" w:eastAsia="Helvetica" w:hAnsi="Helvetica" w:cs="Helvetica"/>
      <w:color w:val="000000"/>
      <w:spacing w:val="4"/>
      <w:sz w:val="24"/>
      <w:szCs w:val="24"/>
    </w:rPr>
  </w:style>
  <w:style w:type="paragraph" w:customStyle="1" w:styleId="Heading">
    <w:name w:val="Heading"/>
    <w:next w:val="Body2"/>
    <w:pPr>
      <w:spacing w:before="60" w:after="180"/>
      <w:jc w:val="center"/>
      <w:outlineLvl w:val="0"/>
    </w:pPr>
    <w:rPr>
      <w:rFonts w:ascii="Helvetica" w:hAnsi="Helvetica" w:cs="Arial Unicode MS"/>
      <w:b/>
      <w:bCs/>
      <w:color w:val="008CB4"/>
      <w:sz w:val="36"/>
      <w:szCs w:val="36"/>
      <w:lang w:val="fr-FR"/>
    </w:rPr>
  </w:style>
  <w:style w:type="paragraph" w:customStyle="1" w:styleId="Body">
    <w:name w:val="Body"/>
    <w:pPr>
      <w:spacing w:after="300" w:line="288" w:lineRule="auto"/>
    </w:pPr>
    <w:rPr>
      <w:rFonts w:ascii="Open Sans" w:hAnsi="Open Sans" w:cs="Arial Unicode MS"/>
      <w:color w:val="000000"/>
      <w:sz w:val="24"/>
      <w:szCs w:val="24"/>
      <w:lang w:val="it-IT"/>
    </w:rPr>
  </w:style>
  <w:style w:type="paragraph" w:styleId="Header">
    <w:name w:val="header"/>
    <w:basedOn w:val="Normal"/>
    <w:link w:val="HeaderChar"/>
    <w:uiPriority w:val="99"/>
    <w:unhideWhenUsed/>
    <w:rsid w:val="00EB70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05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70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7058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72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14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426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2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22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220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20C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09_School_Report">
  <a:themeElements>
    <a:clrScheme name="09_School_Report">
      <a:dk1>
        <a:srgbClr val="000000"/>
      </a:dk1>
      <a:lt1>
        <a:srgbClr val="FFFFFF"/>
      </a:lt1>
      <a:dk2>
        <a:srgbClr val="5B5B5B"/>
      </a:dk2>
      <a:lt2>
        <a:srgbClr val="C9C9C9"/>
      </a:lt2>
      <a:accent1>
        <a:srgbClr val="008CB4"/>
      </a:accent1>
      <a:accent2>
        <a:srgbClr val="8EC44C"/>
      </a:accent2>
      <a:accent3>
        <a:srgbClr val="FFA72B"/>
      </a:accent3>
      <a:accent4>
        <a:srgbClr val="E3504B"/>
      </a:accent4>
      <a:accent5>
        <a:srgbClr val="8687C9"/>
      </a:accent5>
      <a:accent6>
        <a:srgbClr val="A89F97"/>
      </a:accent6>
      <a:hlink>
        <a:srgbClr val="0000FF"/>
      </a:hlink>
      <a:folHlink>
        <a:srgbClr val="FF00FF"/>
      </a:folHlink>
    </a:clrScheme>
    <a:fontScheme name="09_School_Report">
      <a:majorFont>
        <a:latin typeface="Open Sans Light"/>
        <a:ea typeface="Open Sans Light"/>
        <a:cs typeface="Open Sans Light"/>
      </a:majorFont>
      <a:minorFont>
        <a:latin typeface="Open Sans"/>
        <a:ea typeface="Open Sans"/>
        <a:cs typeface="Open Sans"/>
      </a:minorFont>
    </a:fontScheme>
    <a:fmtScheme name="09_School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2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175" cap="flat">
          <a:solidFill>
            <a:schemeClr val="accent6">
              <a:satOff val="-6462"/>
              <a:lumOff val="-29476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Palatino"/>
            <a:ea typeface="Palatino"/>
            <a:cs typeface="Palatino"/>
            <a:sym typeface="Palatin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Steer</dc:creator>
  <cp:lastModifiedBy>Regan Longfield</cp:lastModifiedBy>
  <cp:revision>5</cp:revision>
  <cp:lastPrinted>2019-02-03T23:16:00Z</cp:lastPrinted>
  <dcterms:created xsi:type="dcterms:W3CDTF">2019-12-10T23:38:00Z</dcterms:created>
  <dcterms:modified xsi:type="dcterms:W3CDTF">2020-04-28T02:27:00Z</dcterms:modified>
</cp:coreProperties>
</file>